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0ABE5" w14:textId="304E33E6" w:rsidR="00BA37B4" w:rsidRPr="001852D6" w:rsidRDefault="2A83A54A" w:rsidP="2A83A54A">
      <w:pPr>
        <w:jc w:val="center"/>
      </w:pPr>
      <w:r w:rsidRPr="001852D6">
        <w:rPr>
          <w:noProof/>
        </w:rPr>
        <w:drawing>
          <wp:inline distT="0" distB="0" distL="0" distR="0" wp14:anchorId="4789C1EB" wp14:editId="7C965291">
            <wp:extent cx="3876675" cy="1181100"/>
            <wp:effectExtent l="0" t="0" r="0" b="0"/>
            <wp:docPr id="348776891" name="Picture 348776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C1C7A" w14:textId="58BB5AB2" w:rsidR="00BA37B4" w:rsidRPr="001852D6" w:rsidRDefault="00BA37B4" w:rsidP="2A83A54A">
      <w:pPr>
        <w:jc w:val="center"/>
        <w:rPr>
          <w:b/>
          <w:bCs/>
        </w:rPr>
      </w:pPr>
    </w:p>
    <w:p w14:paraId="00000002" w14:textId="5B639B12" w:rsidR="00BA37B4" w:rsidRPr="001852D6" w:rsidRDefault="006B57D5" w:rsidP="2A83A54A">
      <w:pPr>
        <w:jc w:val="center"/>
        <w:rPr>
          <w:b/>
          <w:bCs/>
        </w:rPr>
      </w:pPr>
      <w:r w:rsidRPr="001852D6">
        <w:rPr>
          <w:b/>
          <w:bCs/>
        </w:rPr>
        <w:t xml:space="preserve">Energy Division </w:t>
      </w:r>
      <w:r w:rsidR="0008023F" w:rsidRPr="001852D6">
        <w:rPr>
          <w:b/>
          <w:bCs/>
        </w:rPr>
        <w:t xml:space="preserve">March </w:t>
      </w:r>
      <w:r w:rsidR="00B10740" w:rsidRPr="001852D6">
        <w:rPr>
          <w:b/>
          <w:bCs/>
        </w:rPr>
        <w:t xml:space="preserve">8, </w:t>
      </w:r>
      <w:proofErr w:type="gramStart"/>
      <w:r w:rsidR="00B10740" w:rsidRPr="001852D6">
        <w:rPr>
          <w:b/>
          <w:bCs/>
        </w:rPr>
        <w:t>2023</w:t>
      </w:r>
      <w:proofErr w:type="gramEnd"/>
      <w:r w:rsidR="59F71D99" w:rsidRPr="001852D6">
        <w:rPr>
          <w:b/>
          <w:bCs/>
        </w:rPr>
        <w:t xml:space="preserve"> Workshop</w:t>
      </w:r>
      <w:r w:rsidRPr="001852D6">
        <w:rPr>
          <w:b/>
          <w:bCs/>
        </w:rPr>
        <w:t xml:space="preserve"> Agenda</w:t>
      </w:r>
    </w:p>
    <w:p w14:paraId="05AC5A3F" w14:textId="52FC9345" w:rsidR="00A25646" w:rsidRPr="001852D6" w:rsidRDefault="0008023F" w:rsidP="0C564ABB">
      <w:pPr>
        <w:jc w:val="center"/>
        <w:rPr>
          <w:b/>
          <w:bCs/>
        </w:rPr>
      </w:pPr>
      <w:r w:rsidRPr="001852D6">
        <w:rPr>
          <w:b/>
          <w:bCs/>
        </w:rPr>
        <w:t>Load I</w:t>
      </w:r>
      <w:r w:rsidR="009B7276" w:rsidRPr="001852D6">
        <w:rPr>
          <w:b/>
          <w:bCs/>
        </w:rPr>
        <w:t xml:space="preserve">ntegration </w:t>
      </w:r>
      <w:r w:rsidRPr="001852D6">
        <w:rPr>
          <w:b/>
          <w:bCs/>
        </w:rPr>
        <w:t>C</w:t>
      </w:r>
      <w:r w:rsidR="009B7276" w:rsidRPr="001852D6">
        <w:rPr>
          <w:b/>
          <w:bCs/>
        </w:rPr>
        <w:t xml:space="preserve">apacity </w:t>
      </w:r>
      <w:r w:rsidRPr="001852D6">
        <w:rPr>
          <w:b/>
          <w:bCs/>
        </w:rPr>
        <w:t>A</w:t>
      </w:r>
      <w:r w:rsidR="009B7276" w:rsidRPr="001852D6">
        <w:rPr>
          <w:b/>
          <w:bCs/>
        </w:rPr>
        <w:t>nalysis</w:t>
      </w:r>
      <w:r w:rsidR="004A4E22" w:rsidRPr="001852D6">
        <w:rPr>
          <w:b/>
          <w:bCs/>
        </w:rPr>
        <w:t xml:space="preserve"> (ICA)</w:t>
      </w:r>
      <w:r w:rsidRPr="001852D6">
        <w:rPr>
          <w:b/>
          <w:bCs/>
        </w:rPr>
        <w:t xml:space="preserve"> Refinements</w:t>
      </w:r>
      <w:r w:rsidR="00B91C70" w:rsidRPr="001852D6">
        <w:rPr>
          <w:b/>
          <w:bCs/>
        </w:rPr>
        <w:t xml:space="preserve"> Workshop</w:t>
      </w:r>
    </w:p>
    <w:p w14:paraId="08E244ED" w14:textId="77777777" w:rsidR="00A76AD2" w:rsidRPr="001852D6" w:rsidRDefault="00A76AD2" w:rsidP="00A76AD2">
      <w:pPr>
        <w:ind w:left="1440" w:firstLine="720"/>
        <w:rPr>
          <w:b/>
          <w:bCs/>
        </w:rPr>
      </w:pPr>
      <w:r w:rsidRPr="001852D6">
        <w:rPr>
          <w:b/>
          <w:bCs/>
        </w:rPr>
        <w:t>High DER Grid Planning Proceeding (R.21.06.017)</w:t>
      </w:r>
    </w:p>
    <w:p w14:paraId="00000011" w14:textId="77777777" w:rsidR="00BA37B4" w:rsidRPr="001852D6" w:rsidRDefault="00BA37B4" w:rsidP="00A25646">
      <w:pPr>
        <w:rPr>
          <w:u w:val="single"/>
        </w:rPr>
      </w:pPr>
    </w:p>
    <w:p w14:paraId="00000012" w14:textId="254CD336" w:rsidR="00BA37B4" w:rsidRPr="001852D6" w:rsidRDefault="000C6DAE">
      <w:pPr>
        <w:rPr>
          <w:b/>
          <w:bCs/>
        </w:rPr>
      </w:pPr>
      <w:r w:rsidRPr="001852D6">
        <w:rPr>
          <w:b/>
          <w:bCs/>
        </w:rPr>
        <w:t>Workshop Objectives</w:t>
      </w:r>
      <w:r w:rsidR="00314FFA" w:rsidRPr="001852D6">
        <w:rPr>
          <w:b/>
          <w:bCs/>
        </w:rPr>
        <w:t>:</w:t>
      </w:r>
    </w:p>
    <w:p w14:paraId="0F4F83C8" w14:textId="77777777" w:rsidR="00314FFA" w:rsidRPr="001852D6" w:rsidRDefault="00314FFA">
      <w:pPr>
        <w:rPr>
          <w:b/>
          <w:bCs/>
        </w:rPr>
      </w:pPr>
    </w:p>
    <w:p w14:paraId="1092B947" w14:textId="5344D2EA" w:rsidR="00383DDA" w:rsidRPr="001852D6" w:rsidRDefault="2DFA4B0A" w:rsidP="00655CD3">
      <w:pPr>
        <w:pStyle w:val="ListParagraph"/>
        <w:numPr>
          <w:ilvl w:val="0"/>
          <w:numId w:val="50"/>
        </w:numPr>
        <w:spacing w:after="160" w:line="259" w:lineRule="auto"/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>Review the purpose of</w:t>
      </w:r>
      <w:r w:rsidR="09033075" w:rsidRPr="001852D6">
        <w:rPr>
          <w:rFonts w:ascii="Calibri" w:eastAsia="Calibri" w:hAnsi="Calibri" w:cs="Calibri"/>
        </w:rPr>
        <w:t xml:space="preserve"> the IOUs Load ICA tool, its inputs, assumptions and use cases</w:t>
      </w:r>
      <w:r w:rsidR="7D9E7AE0" w:rsidRPr="001852D6">
        <w:rPr>
          <w:rFonts w:ascii="Calibri" w:eastAsia="Calibri" w:hAnsi="Calibri" w:cs="Calibri"/>
        </w:rPr>
        <w:t>.</w:t>
      </w:r>
    </w:p>
    <w:p w14:paraId="210504F6" w14:textId="2812D7BE" w:rsidR="00383DDA" w:rsidRPr="001852D6" w:rsidRDefault="69B45EAF" w:rsidP="00655CD3">
      <w:pPr>
        <w:pStyle w:val="ListParagraph"/>
        <w:numPr>
          <w:ilvl w:val="0"/>
          <w:numId w:val="50"/>
        </w:numPr>
        <w:spacing w:after="160" w:line="259" w:lineRule="auto"/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>Gain an understanding of the new load energization process for EV charging loads.</w:t>
      </w:r>
    </w:p>
    <w:p w14:paraId="2587C08E" w14:textId="6AFA1ED8" w:rsidR="00383DDA" w:rsidRPr="001852D6" w:rsidRDefault="4B6EA44C" w:rsidP="00655CD3">
      <w:pPr>
        <w:pStyle w:val="ListParagraph"/>
        <w:numPr>
          <w:ilvl w:val="0"/>
          <w:numId w:val="50"/>
        </w:numPr>
        <w:spacing w:after="160" w:line="259" w:lineRule="auto"/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>Examine the</w:t>
      </w:r>
      <w:r w:rsidR="69B45EAF" w:rsidRPr="001852D6">
        <w:rPr>
          <w:rFonts w:ascii="Calibri" w:eastAsia="Calibri" w:hAnsi="Calibri" w:cs="Calibri"/>
        </w:rPr>
        <w:t xml:space="preserve"> </w:t>
      </w:r>
      <w:bookmarkStart w:id="0" w:name="_Hlk125966635"/>
      <w:r w:rsidR="69B45EAF" w:rsidRPr="001852D6">
        <w:rPr>
          <w:rFonts w:ascii="Calibri" w:eastAsia="Calibri" w:hAnsi="Calibri" w:cs="Calibri"/>
        </w:rPr>
        <w:t>IOU</w:t>
      </w:r>
      <w:r w:rsidR="3F9B640D" w:rsidRPr="001852D6">
        <w:rPr>
          <w:rFonts w:ascii="Calibri" w:eastAsia="Calibri" w:hAnsi="Calibri" w:cs="Calibri"/>
        </w:rPr>
        <w:t>s</w:t>
      </w:r>
      <w:r w:rsidR="69B45EAF" w:rsidRPr="001852D6">
        <w:rPr>
          <w:rFonts w:ascii="Calibri" w:eastAsia="Calibri" w:hAnsi="Calibri" w:cs="Calibri"/>
        </w:rPr>
        <w:t xml:space="preserve"> Load ICA improvements underway and how well the</w:t>
      </w:r>
      <w:r w:rsidR="565821A5" w:rsidRPr="001852D6">
        <w:rPr>
          <w:rFonts w:ascii="Calibri" w:eastAsia="Calibri" w:hAnsi="Calibri" w:cs="Calibri"/>
        </w:rPr>
        <w:t xml:space="preserve"> improvements</w:t>
      </w:r>
      <w:r w:rsidR="69B45EAF" w:rsidRPr="001852D6">
        <w:rPr>
          <w:rFonts w:ascii="Calibri" w:eastAsia="Calibri" w:hAnsi="Calibri" w:cs="Calibri"/>
        </w:rPr>
        <w:t xml:space="preserve"> align with the goals of supporting EV load siting and </w:t>
      </w:r>
      <w:r w:rsidR="00CF513C" w:rsidRPr="001852D6">
        <w:rPr>
          <w:rFonts w:ascii="Calibri" w:eastAsia="Calibri" w:hAnsi="Calibri" w:cs="Calibri"/>
        </w:rPr>
        <w:t>energization and</w:t>
      </w:r>
      <w:r w:rsidR="43B1CA6D" w:rsidRPr="001852D6">
        <w:rPr>
          <w:rFonts w:ascii="Calibri" w:eastAsia="Calibri" w:hAnsi="Calibri" w:cs="Calibri"/>
        </w:rPr>
        <w:t xml:space="preserve"> building </w:t>
      </w:r>
      <w:bookmarkEnd w:id="0"/>
      <w:r w:rsidR="00503758" w:rsidRPr="001852D6">
        <w:rPr>
          <w:rFonts w:ascii="Calibri" w:eastAsia="Calibri" w:hAnsi="Calibri" w:cs="Calibri"/>
        </w:rPr>
        <w:t xml:space="preserve">electrification. </w:t>
      </w:r>
    </w:p>
    <w:p w14:paraId="2DFC3C69" w14:textId="3403D451" w:rsidR="00C26C12" w:rsidRPr="001852D6" w:rsidRDefault="419C8CBB" w:rsidP="00655CD3">
      <w:pPr>
        <w:pStyle w:val="ListParagraph"/>
        <w:numPr>
          <w:ilvl w:val="0"/>
          <w:numId w:val="50"/>
        </w:numPr>
        <w:spacing w:after="160" w:line="259" w:lineRule="auto"/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>Understand the current value and limitations that load ICA provides to the siting of EV load and the energization process.</w:t>
      </w:r>
    </w:p>
    <w:p w14:paraId="39E90124" w14:textId="679FD9A0" w:rsidR="00E86B4E" w:rsidRPr="001852D6" w:rsidRDefault="1F990454" w:rsidP="497303DC">
      <w:pPr>
        <w:pStyle w:val="ListParagraph"/>
        <w:numPr>
          <w:ilvl w:val="0"/>
          <w:numId w:val="50"/>
        </w:numPr>
        <w:spacing w:after="160" w:line="259" w:lineRule="auto"/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>Identify near term improvements for the Load ICA</w:t>
      </w:r>
      <w:r w:rsidR="455BE261" w:rsidRPr="001852D6">
        <w:rPr>
          <w:rFonts w:ascii="Calibri" w:eastAsia="Calibri" w:hAnsi="Calibri" w:cs="Calibri"/>
        </w:rPr>
        <w:t xml:space="preserve"> tool.</w:t>
      </w:r>
    </w:p>
    <w:p w14:paraId="76A834BD" w14:textId="46577730" w:rsidR="00C26C12" w:rsidRPr="001852D6" w:rsidRDefault="00C26C12" w:rsidP="00383DDA">
      <w:pPr>
        <w:spacing w:after="160" w:line="259" w:lineRule="auto"/>
        <w:rPr>
          <w:rFonts w:ascii="Calibri" w:eastAsia="Calibri" w:hAnsi="Calibri" w:cs="Calibri"/>
        </w:rPr>
      </w:pPr>
    </w:p>
    <w:p w14:paraId="24844D8C" w14:textId="6187153A" w:rsidR="00E86B4E" w:rsidRPr="001852D6" w:rsidRDefault="00E86B4E" w:rsidP="00383DDA">
      <w:pPr>
        <w:spacing w:after="160" w:line="259" w:lineRule="auto"/>
        <w:rPr>
          <w:rFonts w:ascii="Calibri" w:eastAsia="Calibri" w:hAnsi="Calibri" w:cs="Calibri"/>
          <w:b/>
          <w:bCs/>
        </w:rPr>
      </w:pPr>
      <w:r w:rsidRPr="001852D6">
        <w:rPr>
          <w:rFonts w:ascii="Calibri" w:eastAsia="Calibri" w:hAnsi="Calibri" w:cs="Calibri"/>
          <w:b/>
          <w:bCs/>
        </w:rPr>
        <w:t>Questions for</w:t>
      </w:r>
      <w:r w:rsidR="007E2D42" w:rsidRPr="001852D6">
        <w:rPr>
          <w:rFonts w:ascii="Calibri" w:eastAsia="Calibri" w:hAnsi="Calibri" w:cs="Calibri"/>
          <w:b/>
          <w:bCs/>
        </w:rPr>
        <w:t xml:space="preserve"> </w:t>
      </w:r>
      <w:r w:rsidR="506C7C91" w:rsidRPr="001852D6">
        <w:rPr>
          <w:rFonts w:ascii="Calibri" w:eastAsia="Calibri" w:hAnsi="Calibri" w:cs="Calibri"/>
          <w:b/>
          <w:bCs/>
        </w:rPr>
        <w:t>Stakeholder</w:t>
      </w:r>
      <w:r w:rsidRPr="001852D6">
        <w:rPr>
          <w:rFonts w:ascii="Calibri" w:eastAsia="Calibri" w:hAnsi="Calibri" w:cs="Calibri"/>
          <w:b/>
          <w:bCs/>
        </w:rPr>
        <w:t xml:space="preserve"> Panel Discussion</w:t>
      </w:r>
    </w:p>
    <w:p w14:paraId="4F3A0116" w14:textId="10659003" w:rsidR="00E86B4E" w:rsidRPr="001852D6" w:rsidRDefault="7E6281FE" w:rsidP="00FC4561">
      <w:pPr>
        <w:pStyle w:val="ListParagraph"/>
        <w:numPr>
          <w:ilvl w:val="0"/>
          <w:numId w:val="41"/>
        </w:numPr>
        <w:spacing w:after="160" w:line="259" w:lineRule="auto"/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 xml:space="preserve">How do you </w:t>
      </w:r>
      <w:r w:rsidR="697E84EE" w:rsidRPr="001852D6">
        <w:rPr>
          <w:rFonts w:ascii="Calibri" w:eastAsia="Calibri" w:hAnsi="Calibri" w:cs="Calibri"/>
        </w:rPr>
        <w:t xml:space="preserve">currently </w:t>
      </w:r>
      <w:r w:rsidRPr="001852D6">
        <w:rPr>
          <w:rFonts w:ascii="Calibri" w:eastAsia="Calibri" w:hAnsi="Calibri" w:cs="Calibri"/>
        </w:rPr>
        <w:t>utilize the Load ICA data?</w:t>
      </w:r>
      <w:r w:rsidR="6986A1E1" w:rsidRPr="001852D6">
        <w:rPr>
          <w:rFonts w:ascii="Calibri" w:eastAsia="Calibri" w:hAnsi="Calibri" w:cs="Calibri"/>
        </w:rPr>
        <w:t xml:space="preserve"> </w:t>
      </w:r>
      <w:r w:rsidR="00275204" w:rsidRPr="001852D6">
        <w:rPr>
          <w:rFonts w:ascii="Calibri" w:eastAsia="Calibri" w:hAnsi="Calibri" w:cs="Calibri"/>
        </w:rPr>
        <w:t>H</w:t>
      </w:r>
      <w:r w:rsidR="6986A1E1" w:rsidRPr="001852D6">
        <w:rPr>
          <w:rFonts w:ascii="Calibri" w:eastAsia="Calibri" w:hAnsi="Calibri" w:cs="Calibri"/>
        </w:rPr>
        <w:t xml:space="preserve">ow </w:t>
      </w:r>
      <w:r w:rsidR="25E56E74" w:rsidRPr="001852D6">
        <w:rPr>
          <w:rFonts w:ascii="Calibri" w:eastAsia="Calibri" w:hAnsi="Calibri" w:cs="Calibri"/>
        </w:rPr>
        <w:t>would you like to</w:t>
      </w:r>
      <w:r w:rsidR="00275204" w:rsidRPr="001852D6">
        <w:rPr>
          <w:rFonts w:ascii="Calibri" w:eastAsia="Calibri" w:hAnsi="Calibri" w:cs="Calibri"/>
        </w:rPr>
        <w:t xml:space="preserve"> use </w:t>
      </w:r>
      <w:r w:rsidR="00B21D0E" w:rsidRPr="001852D6">
        <w:rPr>
          <w:rFonts w:ascii="Calibri" w:eastAsia="Calibri" w:hAnsi="Calibri" w:cs="Calibri"/>
        </w:rPr>
        <w:t xml:space="preserve">the </w:t>
      </w:r>
      <w:r w:rsidR="6986A1E1" w:rsidRPr="001852D6">
        <w:rPr>
          <w:rFonts w:ascii="Calibri" w:eastAsia="Calibri" w:hAnsi="Calibri" w:cs="Calibri"/>
        </w:rPr>
        <w:t xml:space="preserve">Load ICA data </w:t>
      </w:r>
      <w:r w:rsidR="00275204" w:rsidRPr="001852D6">
        <w:rPr>
          <w:rFonts w:ascii="Calibri" w:eastAsia="Calibri" w:hAnsi="Calibri" w:cs="Calibri"/>
        </w:rPr>
        <w:t>in the future</w:t>
      </w:r>
      <w:r w:rsidR="6986A1E1" w:rsidRPr="001852D6">
        <w:rPr>
          <w:rFonts w:ascii="Calibri" w:eastAsia="Calibri" w:hAnsi="Calibri" w:cs="Calibri"/>
        </w:rPr>
        <w:t>?</w:t>
      </w:r>
    </w:p>
    <w:p w14:paraId="5217B611" w14:textId="23526A81" w:rsidR="00DD314F" w:rsidRPr="001852D6" w:rsidRDefault="00DD314F" w:rsidP="00BF209E">
      <w:pPr>
        <w:pStyle w:val="ListParagraph"/>
        <w:numPr>
          <w:ilvl w:val="0"/>
          <w:numId w:val="41"/>
        </w:numPr>
        <w:spacing w:after="160" w:line="259" w:lineRule="auto"/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 xml:space="preserve">What barriers or challenges have you encountered </w:t>
      </w:r>
      <w:r w:rsidR="6F028CE3" w:rsidRPr="001852D6">
        <w:rPr>
          <w:rFonts w:ascii="Calibri" w:eastAsia="Calibri" w:hAnsi="Calibri" w:cs="Calibri"/>
        </w:rPr>
        <w:t>using the</w:t>
      </w:r>
      <w:r w:rsidRPr="001852D6">
        <w:rPr>
          <w:rFonts w:ascii="Calibri" w:eastAsia="Calibri" w:hAnsi="Calibri" w:cs="Calibri"/>
        </w:rPr>
        <w:t xml:space="preserve"> load ICA data?</w:t>
      </w:r>
    </w:p>
    <w:p w14:paraId="67E70A50" w14:textId="187E220F" w:rsidR="00DD7542" w:rsidRPr="001852D6" w:rsidRDefault="174045FC" w:rsidP="00BF209E">
      <w:pPr>
        <w:pStyle w:val="ListParagraph"/>
        <w:numPr>
          <w:ilvl w:val="0"/>
          <w:numId w:val="41"/>
        </w:numPr>
        <w:spacing w:after="160" w:line="259" w:lineRule="auto"/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 xml:space="preserve">How </w:t>
      </w:r>
      <w:r w:rsidR="00275204" w:rsidRPr="001852D6">
        <w:rPr>
          <w:rFonts w:ascii="Calibri" w:eastAsia="Calibri" w:hAnsi="Calibri" w:cs="Calibri"/>
        </w:rPr>
        <w:t>do the IOU</w:t>
      </w:r>
      <w:r w:rsidR="744C36E7" w:rsidRPr="001852D6">
        <w:rPr>
          <w:rFonts w:ascii="Calibri" w:eastAsia="Calibri" w:hAnsi="Calibri" w:cs="Calibri"/>
        </w:rPr>
        <w:t>s</w:t>
      </w:r>
      <w:r w:rsidR="00275204" w:rsidRPr="001852D6">
        <w:rPr>
          <w:rFonts w:ascii="Calibri" w:eastAsia="Calibri" w:hAnsi="Calibri" w:cs="Calibri"/>
        </w:rPr>
        <w:t xml:space="preserve"> Load ICA improvements underway align </w:t>
      </w:r>
      <w:r w:rsidR="005C4C58" w:rsidRPr="001852D6">
        <w:rPr>
          <w:rFonts w:ascii="Calibri" w:eastAsia="Calibri" w:hAnsi="Calibri" w:cs="Calibri"/>
        </w:rPr>
        <w:t>with and</w:t>
      </w:r>
      <w:r w:rsidR="00275204" w:rsidRPr="001852D6">
        <w:rPr>
          <w:rFonts w:ascii="Calibri" w:eastAsia="Calibri" w:hAnsi="Calibri" w:cs="Calibri"/>
        </w:rPr>
        <w:t xml:space="preserve"> support the goals </w:t>
      </w:r>
      <w:r w:rsidR="005C4C58" w:rsidRPr="001852D6">
        <w:rPr>
          <w:rFonts w:ascii="Calibri" w:eastAsia="Calibri" w:hAnsi="Calibri" w:cs="Calibri"/>
        </w:rPr>
        <w:t xml:space="preserve">of </w:t>
      </w:r>
      <w:r w:rsidR="00275204" w:rsidRPr="001852D6">
        <w:rPr>
          <w:rFonts w:ascii="Calibri" w:eastAsia="Calibri" w:hAnsi="Calibri" w:cs="Calibri"/>
        </w:rPr>
        <w:t>EV load siting and energization and building electrification?</w:t>
      </w:r>
    </w:p>
    <w:p w14:paraId="424178C0" w14:textId="2DEE282B" w:rsidR="00DD314F" w:rsidRPr="001852D6" w:rsidRDefault="76ABD7F6" w:rsidP="00DD314F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>How can we further enhance</w:t>
      </w:r>
      <w:r w:rsidR="00DD314F" w:rsidRPr="001852D6">
        <w:rPr>
          <w:rFonts w:ascii="Calibri" w:eastAsia="Calibri" w:hAnsi="Calibri" w:cs="Calibri"/>
        </w:rPr>
        <w:t xml:space="preserve"> </w:t>
      </w:r>
      <w:r w:rsidR="55FE4A8F" w:rsidRPr="001852D6">
        <w:rPr>
          <w:rFonts w:ascii="Calibri" w:eastAsia="Calibri" w:hAnsi="Calibri" w:cs="Calibri"/>
        </w:rPr>
        <w:t xml:space="preserve"> the</w:t>
      </w:r>
      <w:r w:rsidR="00DD314F" w:rsidRPr="001852D6">
        <w:rPr>
          <w:rFonts w:ascii="Calibri" w:eastAsia="Calibri" w:hAnsi="Calibri" w:cs="Calibri"/>
        </w:rPr>
        <w:t xml:space="preserve"> accuracy and usefulness </w:t>
      </w:r>
      <w:r w:rsidR="74F6D63F" w:rsidRPr="001852D6">
        <w:rPr>
          <w:rFonts w:ascii="Calibri" w:eastAsia="Calibri" w:hAnsi="Calibri" w:cs="Calibri"/>
        </w:rPr>
        <w:t xml:space="preserve">of the ICA tool </w:t>
      </w:r>
      <w:r w:rsidR="00DD314F" w:rsidRPr="001852D6">
        <w:rPr>
          <w:rFonts w:ascii="Calibri" w:eastAsia="Calibri" w:hAnsi="Calibri" w:cs="Calibri"/>
        </w:rPr>
        <w:t>for DER planning, siting, and interconnection?</w:t>
      </w:r>
    </w:p>
    <w:p w14:paraId="02BC6A3B" w14:textId="39ED47FB" w:rsidR="00674D39" w:rsidRPr="001852D6" w:rsidRDefault="00EA0DCE" w:rsidP="00DD314F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>How can the</w:t>
      </w:r>
      <w:r w:rsidR="00F406B8" w:rsidRPr="001852D6">
        <w:rPr>
          <w:rFonts w:ascii="Calibri" w:eastAsia="Calibri" w:hAnsi="Calibri" w:cs="Calibri"/>
        </w:rPr>
        <w:t xml:space="preserve"> </w:t>
      </w:r>
      <w:r w:rsidRPr="001852D6">
        <w:rPr>
          <w:rFonts w:ascii="Calibri" w:eastAsia="Calibri" w:hAnsi="Calibri" w:cs="Calibri"/>
        </w:rPr>
        <w:t>L</w:t>
      </w:r>
      <w:r w:rsidR="00F406B8" w:rsidRPr="001852D6">
        <w:rPr>
          <w:rFonts w:ascii="Calibri" w:eastAsia="Calibri" w:hAnsi="Calibri" w:cs="Calibri"/>
        </w:rPr>
        <w:t xml:space="preserve">oad ICA data be </w:t>
      </w:r>
      <w:r w:rsidRPr="001852D6">
        <w:rPr>
          <w:rFonts w:ascii="Calibri" w:eastAsia="Calibri" w:hAnsi="Calibri" w:cs="Calibri"/>
        </w:rPr>
        <w:t xml:space="preserve">used </w:t>
      </w:r>
      <w:r w:rsidR="00F406B8" w:rsidRPr="001852D6">
        <w:rPr>
          <w:rFonts w:ascii="Calibri" w:eastAsia="Calibri" w:hAnsi="Calibri" w:cs="Calibri"/>
        </w:rPr>
        <w:t xml:space="preserve">for siting building </w:t>
      </w:r>
      <w:r w:rsidR="00835702" w:rsidRPr="001852D6">
        <w:rPr>
          <w:rFonts w:ascii="Calibri" w:eastAsia="Calibri" w:hAnsi="Calibri" w:cs="Calibri"/>
        </w:rPr>
        <w:t>electrification</w:t>
      </w:r>
      <w:r w:rsidR="00F406B8" w:rsidRPr="001852D6">
        <w:rPr>
          <w:rFonts w:ascii="Calibri" w:eastAsia="Calibri" w:hAnsi="Calibri" w:cs="Calibri"/>
        </w:rPr>
        <w:t xml:space="preserve"> projects</w:t>
      </w:r>
      <w:r w:rsidR="00835702" w:rsidRPr="001852D6">
        <w:rPr>
          <w:rFonts w:ascii="Calibri" w:eastAsia="Calibri" w:hAnsi="Calibri" w:cs="Calibri"/>
        </w:rPr>
        <w:t xml:space="preserve">? What are the existing barriers </w:t>
      </w:r>
      <w:r w:rsidR="00674D39" w:rsidRPr="001852D6">
        <w:rPr>
          <w:rFonts w:ascii="Calibri" w:eastAsia="Calibri" w:hAnsi="Calibri" w:cs="Calibri"/>
        </w:rPr>
        <w:t>for this use case?</w:t>
      </w:r>
    </w:p>
    <w:p w14:paraId="3D252F80" w14:textId="293CB89B" w:rsidR="006178F1" w:rsidRPr="001852D6" w:rsidRDefault="00674D39" w:rsidP="00DD314F">
      <w:pPr>
        <w:pStyle w:val="ListParagraph"/>
        <w:numPr>
          <w:ilvl w:val="0"/>
          <w:numId w:val="41"/>
        </w:numPr>
        <w:rPr>
          <w:rFonts w:ascii="Calibri" w:eastAsia="Calibri" w:hAnsi="Calibri" w:cs="Calibri"/>
        </w:rPr>
      </w:pPr>
      <w:r w:rsidRPr="001852D6">
        <w:rPr>
          <w:rFonts w:ascii="Calibri" w:eastAsia="Calibri" w:hAnsi="Calibri" w:cs="Calibri"/>
        </w:rPr>
        <w:t>H</w:t>
      </w:r>
      <w:r w:rsidR="00F406B8" w:rsidRPr="001852D6">
        <w:rPr>
          <w:rFonts w:ascii="Calibri" w:eastAsia="Calibri" w:hAnsi="Calibri" w:cs="Calibri"/>
        </w:rPr>
        <w:t xml:space="preserve">ow could </w:t>
      </w:r>
      <w:r w:rsidR="00C81D5A" w:rsidRPr="001852D6">
        <w:rPr>
          <w:rFonts w:ascii="Calibri" w:eastAsia="Calibri" w:hAnsi="Calibri" w:cs="Calibri"/>
        </w:rPr>
        <w:t>the</w:t>
      </w:r>
      <w:r w:rsidR="002C07E3" w:rsidRPr="001852D6">
        <w:rPr>
          <w:rFonts w:ascii="Calibri" w:eastAsia="Calibri" w:hAnsi="Calibri" w:cs="Calibri"/>
        </w:rPr>
        <w:t xml:space="preserve"> use of the</w:t>
      </w:r>
      <w:r w:rsidR="00C81D5A" w:rsidRPr="001852D6">
        <w:rPr>
          <w:rFonts w:ascii="Calibri" w:eastAsia="Calibri" w:hAnsi="Calibri" w:cs="Calibri"/>
        </w:rPr>
        <w:t xml:space="preserve"> Load I</w:t>
      </w:r>
      <w:r w:rsidR="00D07659" w:rsidRPr="001852D6">
        <w:rPr>
          <w:rFonts w:ascii="Calibri" w:eastAsia="Calibri" w:hAnsi="Calibri" w:cs="Calibri"/>
        </w:rPr>
        <w:t xml:space="preserve">CA tool </w:t>
      </w:r>
      <w:r w:rsidR="00664E8E" w:rsidRPr="001852D6">
        <w:rPr>
          <w:rFonts w:ascii="Calibri" w:eastAsia="Calibri" w:hAnsi="Calibri" w:cs="Calibri"/>
        </w:rPr>
        <w:t xml:space="preserve">be </w:t>
      </w:r>
      <w:r w:rsidR="74BB36DD" w:rsidRPr="001852D6">
        <w:rPr>
          <w:rFonts w:ascii="Calibri" w:eastAsia="Calibri" w:hAnsi="Calibri" w:cs="Calibri"/>
        </w:rPr>
        <w:t>leveraged</w:t>
      </w:r>
      <w:r w:rsidR="00664E8E" w:rsidRPr="001852D6">
        <w:rPr>
          <w:rFonts w:ascii="Calibri" w:eastAsia="Calibri" w:hAnsi="Calibri" w:cs="Calibri"/>
        </w:rPr>
        <w:t xml:space="preserve"> to enhance</w:t>
      </w:r>
      <w:r w:rsidR="00F406B8" w:rsidRPr="001852D6">
        <w:rPr>
          <w:rFonts w:ascii="Calibri" w:eastAsia="Calibri" w:hAnsi="Calibri" w:cs="Calibri"/>
        </w:rPr>
        <w:t xml:space="preserve"> the </w:t>
      </w:r>
      <w:r w:rsidR="00664E8E" w:rsidRPr="001852D6">
        <w:rPr>
          <w:rFonts w:ascii="Calibri" w:eastAsia="Calibri" w:hAnsi="Calibri" w:cs="Calibri"/>
        </w:rPr>
        <w:t xml:space="preserve">IOUs </w:t>
      </w:r>
      <w:r w:rsidR="00F406B8" w:rsidRPr="001852D6">
        <w:rPr>
          <w:rFonts w:ascii="Calibri" w:eastAsia="Calibri" w:hAnsi="Calibri" w:cs="Calibri"/>
        </w:rPr>
        <w:t xml:space="preserve">grid planning </w:t>
      </w:r>
      <w:r w:rsidR="00D57807" w:rsidRPr="001852D6">
        <w:rPr>
          <w:rFonts w:ascii="Calibri" w:eastAsia="Calibri" w:hAnsi="Calibri" w:cs="Calibri"/>
        </w:rPr>
        <w:t>processes?</w:t>
      </w:r>
    </w:p>
    <w:p w14:paraId="011796A0" w14:textId="317C84C1" w:rsidR="00FC4561" w:rsidRPr="001852D6" w:rsidRDefault="00FC4561" w:rsidP="00DD7542">
      <w:pPr>
        <w:spacing w:after="160" w:line="259" w:lineRule="auto"/>
        <w:rPr>
          <w:rFonts w:ascii="Calibri" w:eastAsia="Calibri" w:hAnsi="Calibri" w:cs="Calibri"/>
        </w:rPr>
      </w:pPr>
    </w:p>
    <w:p w14:paraId="10FDA43A" w14:textId="6D91FCD1" w:rsidR="00DD7542" w:rsidRDefault="00DD7542" w:rsidP="00DD7542">
      <w:pPr>
        <w:spacing w:after="160" w:line="259" w:lineRule="auto"/>
        <w:rPr>
          <w:rFonts w:ascii="Calibri" w:eastAsia="Calibri" w:hAnsi="Calibri" w:cs="Calibri"/>
          <w:color w:val="000000" w:themeColor="text1"/>
        </w:rPr>
      </w:pPr>
    </w:p>
    <w:p w14:paraId="2B9931C4" w14:textId="77777777" w:rsidR="00DD7542" w:rsidRPr="00DD7542" w:rsidRDefault="00DD7542" w:rsidP="00DD7542">
      <w:pPr>
        <w:spacing w:after="160" w:line="259" w:lineRule="auto"/>
        <w:rPr>
          <w:rFonts w:ascii="Calibri" w:eastAsia="Calibri" w:hAnsi="Calibri" w:cs="Calibri"/>
          <w:color w:val="000000" w:themeColor="text1"/>
        </w:rPr>
      </w:pPr>
    </w:p>
    <w:p w14:paraId="26B60617" w14:textId="5A3AD9F0" w:rsidR="00A25646" w:rsidRDefault="00A25646">
      <w:pPr>
        <w:rPr>
          <w:b/>
          <w:bCs/>
        </w:rPr>
      </w:pPr>
    </w:p>
    <w:p w14:paraId="1EC7B83D" w14:textId="6EF3ACC9" w:rsidR="0008023F" w:rsidRDefault="0008023F">
      <w:pPr>
        <w:rPr>
          <w:b/>
          <w:bCs/>
        </w:rPr>
      </w:pPr>
    </w:p>
    <w:p w14:paraId="153896CE" w14:textId="36FE1303" w:rsidR="0008023F" w:rsidRDefault="0008023F">
      <w:pPr>
        <w:rPr>
          <w:b/>
          <w:bCs/>
        </w:rPr>
      </w:pPr>
    </w:p>
    <w:p w14:paraId="4C2C1A14" w14:textId="52F14FC0" w:rsidR="0008023F" w:rsidRDefault="0008023F">
      <w:pPr>
        <w:rPr>
          <w:b/>
          <w:bCs/>
        </w:rPr>
      </w:pPr>
    </w:p>
    <w:p w14:paraId="6E9CD0B5" w14:textId="10FFB235" w:rsidR="0008023F" w:rsidRDefault="0008023F">
      <w:pPr>
        <w:rPr>
          <w:b/>
          <w:bCs/>
        </w:rPr>
      </w:pPr>
    </w:p>
    <w:p w14:paraId="00000017" w14:textId="0179EDF8" w:rsidR="00BA37B4" w:rsidRPr="00A25646" w:rsidRDefault="00A25646">
      <w:r w:rsidRPr="3290BA61">
        <w:rPr>
          <w:b/>
          <w:bCs/>
        </w:rPr>
        <w:t>Agenda</w:t>
      </w:r>
      <w:r w:rsidR="000C6DAE">
        <w:t xml:space="preserve"> (</w:t>
      </w:r>
      <w:r w:rsidR="008D0EF0">
        <w:t>6</w:t>
      </w:r>
      <w:r w:rsidR="0008023F">
        <w:t xml:space="preserve"> </w:t>
      </w:r>
      <w:r w:rsidR="000C6DAE">
        <w:t>hours</w:t>
      </w:r>
      <w:r w:rsidR="005959BE">
        <w:t xml:space="preserve"> and </w:t>
      </w:r>
      <w:r w:rsidR="008D0EF0">
        <w:t>40</w:t>
      </w:r>
      <w:r w:rsidR="005959BE">
        <w:t xml:space="preserve"> minutes</w:t>
      </w:r>
      <w:r w:rsidR="00E81DF9">
        <w:t>, including lunch break</w:t>
      </w:r>
      <w:r w:rsidR="000C6DAE">
        <w:t>)</w:t>
      </w:r>
    </w:p>
    <w:p w14:paraId="00000018" w14:textId="77777777" w:rsidR="00BA37B4" w:rsidRDefault="00BA37B4"/>
    <w:tbl>
      <w:tblPr>
        <w:tblW w:w="9089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05"/>
        <w:gridCol w:w="1115"/>
        <w:gridCol w:w="4950"/>
        <w:gridCol w:w="1440"/>
        <w:gridCol w:w="1173"/>
        <w:gridCol w:w="6"/>
      </w:tblGrid>
      <w:tr w:rsidR="00D73920" w14:paraId="622F6691" w14:textId="77777777" w:rsidTr="69D03D34">
        <w:trPr>
          <w:gridAfter w:val="1"/>
          <w:wAfter w:w="6" w:type="dxa"/>
        </w:trPr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9" w14:textId="77777777" w:rsidR="00D73920" w:rsidRDefault="00D73920" w:rsidP="00A433D6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1115" w:type="dxa"/>
          </w:tcPr>
          <w:p w14:paraId="766A2C32" w14:textId="6B9FC968" w:rsidR="00D73920" w:rsidRDefault="00D73920" w:rsidP="00A433D6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Start Time</w:t>
            </w:r>
          </w:p>
        </w:tc>
        <w:tc>
          <w:tcPr>
            <w:tcW w:w="4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A" w14:textId="65EAA934" w:rsidR="00D73920" w:rsidRDefault="00D73920" w:rsidP="00A433D6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Agenda Item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B" w14:textId="77777777" w:rsidR="00D73920" w:rsidRDefault="00D73920" w:rsidP="00A433D6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Facilitator</w:t>
            </w:r>
          </w:p>
        </w:tc>
        <w:tc>
          <w:tcPr>
            <w:tcW w:w="1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C" w14:textId="77777777" w:rsidR="00D73920" w:rsidRDefault="00D73920" w:rsidP="00A433D6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Duration</w:t>
            </w:r>
          </w:p>
        </w:tc>
      </w:tr>
      <w:tr w:rsidR="00D73920" w14:paraId="3C564573" w14:textId="77777777" w:rsidTr="69D03D34">
        <w:trPr>
          <w:gridAfter w:val="1"/>
          <w:wAfter w:w="6" w:type="dxa"/>
        </w:trPr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F" w14:textId="77777777" w:rsidR="00D73920" w:rsidRDefault="00D73920" w:rsidP="00A433D6">
            <w:pPr>
              <w:widowControl w:val="0"/>
              <w:spacing w:line="240" w:lineRule="auto"/>
            </w:pPr>
            <w:r>
              <w:t>1</w:t>
            </w:r>
          </w:p>
        </w:tc>
        <w:tc>
          <w:tcPr>
            <w:tcW w:w="1115" w:type="dxa"/>
          </w:tcPr>
          <w:p w14:paraId="59404EE2" w14:textId="47F14F4B" w:rsidR="00D73920" w:rsidRPr="2A83A54A" w:rsidRDefault="00D73920" w:rsidP="00A433D6">
            <w:pPr>
              <w:widowControl w:val="0"/>
              <w:spacing w:line="240" w:lineRule="auto"/>
              <w:rPr>
                <w:u w:val="single"/>
              </w:rPr>
            </w:pPr>
            <w:r>
              <w:t xml:space="preserve">9:00 </w:t>
            </w:r>
            <w:r w:rsidR="009B5ACC">
              <w:t>– 9:20 am</w:t>
            </w:r>
          </w:p>
        </w:tc>
        <w:tc>
          <w:tcPr>
            <w:tcW w:w="4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FAD5F" w14:textId="34206144" w:rsidR="00D73920" w:rsidRPr="002E1AB0" w:rsidRDefault="00D73920" w:rsidP="00A433D6">
            <w:pPr>
              <w:widowControl w:val="0"/>
              <w:spacing w:line="240" w:lineRule="auto"/>
            </w:pPr>
            <w:r w:rsidRPr="002E1AB0">
              <w:t>Introduction, Logistics and Welcome</w:t>
            </w:r>
          </w:p>
          <w:p w14:paraId="76C60FF1" w14:textId="77777777" w:rsidR="00D73920" w:rsidRDefault="00D73920" w:rsidP="00A433D6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</w:pPr>
            <w:r w:rsidRPr="00541040">
              <w:t xml:space="preserve">Opening Remarks </w:t>
            </w:r>
          </w:p>
          <w:p w14:paraId="7964D7F6" w14:textId="4680449C" w:rsidR="00D73920" w:rsidRPr="00541040" w:rsidRDefault="6187DCF5" w:rsidP="00D73920">
            <w:pPr>
              <w:pStyle w:val="ListParagraph"/>
              <w:widowControl w:val="0"/>
              <w:numPr>
                <w:ilvl w:val="1"/>
                <w:numId w:val="1"/>
              </w:numPr>
              <w:spacing w:line="240" w:lineRule="auto"/>
            </w:pPr>
            <w:r>
              <w:t>Commissioner Houck</w:t>
            </w:r>
          </w:p>
          <w:p w14:paraId="00000020" w14:textId="743163FE" w:rsidR="00D73920" w:rsidRPr="00541040" w:rsidRDefault="323D9EB6" w:rsidP="00D73920">
            <w:pPr>
              <w:pStyle w:val="ListParagraph"/>
              <w:widowControl w:val="0"/>
              <w:numPr>
                <w:ilvl w:val="1"/>
                <w:numId w:val="1"/>
              </w:numPr>
              <w:spacing w:line="240" w:lineRule="auto"/>
            </w:pPr>
            <w:r>
              <w:t>President Reynolds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A79F5" w14:textId="77777777" w:rsidR="00D73920" w:rsidRDefault="00D73920" w:rsidP="00A433D6">
            <w:pPr>
              <w:widowControl w:val="0"/>
              <w:spacing w:line="240" w:lineRule="auto"/>
            </w:pPr>
          </w:p>
          <w:p w14:paraId="00000021" w14:textId="76E3E739" w:rsidR="00D73920" w:rsidRDefault="00D73920" w:rsidP="00A433D6">
            <w:pPr>
              <w:widowControl w:val="0"/>
              <w:spacing w:line="240" w:lineRule="auto"/>
            </w:pPr>
            <w:r>
              <w:t xml:space="preserve">CPUC </w:t>
            </w:r>
          </w:p>
        </w:tc>
        <w:tc>
          <w:tcPr>
            <w:tcW w:w="1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8596B" w14:textId="77777777" w:rsidR="00E733B8" w:rsidRDefault="00E733B8" w:rsidP="00A433D6">
            <w:pPr>
              <w:widowControl w:val="0"/>
              <w:spacing w:line="240" w:lineRule="auto"/>
            </w:pPr>
          </w:p>
          <w:p w14:paraId="00000022" w14:textId="7A48EB50" w:rsidR="00D73920" w:rsidRDefault="00D73920" w:rsidP="00A433D6">
            <w:pPr>
              <w:widowControl w:val="0"/>
              <w:spacing w:line="240" w:lineRule="auto"/>
            </w:pPr>
            <w:r>
              <w:t>20 min</w:t>
            </w:r>
          </w:p>
        </w:tc>
      </w:tr>
      <w:tr w:rsidR="00D73920" w14:paraId="12EA704C" w14:textId="77777777" w:rsidTr="69D03D34">
        <w:trPr>
          <w:gridAfter w:val="1"/>
          <w:wAfter w:w="6" w:type="dxa"/>
        </w:trPr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5" w14:textId="77777777" w:rsidR="00D73920" w:rsidRDefault="00D73920" w:rsidP="00A433D6">
            <w:pPr>
              <w:widowControl w:val="0"/>
              <w:spacing w:line="240" w:lineRule="auto"/>
            </w:pPr>
            <w:r>
              <w:t>2</w:t>
            </w:r>
          </w:p>
        </w:tc>
        <w:tc>
          <w:tcPr>
            <w:tcW w:w="1115" w:type="dxa"/>
          </w:tcPr>
          <w:p w14:paraId="230A1658" w14:textId="1DD1A5C6" w:rsidR="00D73920" w:rsidRDefault="00D73920" w:rsidP="00A433D6">
            <w:pPr>
              <w:widowControl w:val="0"/>
              <w:spacing w:line="240" w:lineRule="auto"/>
            </w:pPr>
            <w:r>
              <w:t>9:20</w:t>
            </w:r>
            <w:r w:rsidR="009B5ACC">
              <w:t xml:space="preserve"> – 9:</w:t>
            </w:r>
            <w:r w:rsidR="001F09C8">
              <w:t xml:space="preserve">30 </w:t>
            </w:r>
            <w:r>
              <w:t>am</w:t>
            </w:r>
          </w:p>
        </w:tc>
        <w:tc>
          <w:tcPr>
            <w:tcW w:w="4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88B35" w14:textId="0B1AED31" w:rsidR="00D73920" w:rsidRDefault="00D73920" w:rsidP="00A433D6">
            <w:pPr>
              <w:widowControl w:val="0"/>
              <w:spacing w:line="240" w:lineRule="auto"/>
            </w:pPr>
            <w:r>
              <w:t>High DER Proceeding Overview</w:t>
            </w:r>
          </w:p>
          <w:p w14:paraId="00000028" w14:textId="3A8EB9F9" w:rsidR="00D73920" w:rsidRDefault="00D73920" w:rsidP="00A433D6">
            <w:pPr>
              <w:widowControl w:val="0"/>
              <w:spacing w:line="240" w:lineRule="auto"/>
            </w:pPr>
            <w:r>
              <w:t>with focus on Load ICA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9" w14:textId="5948C7E4" w:rsidR="00D73920" w:rsidRDefault="00D73920" w:rsidP="00A433D6">
            <w:pPr>
              <w:widowControl w:val="0"/>
              <w:spacing w:line="240" w:lineRule="auto"/>
            </w:pPr>
            <w:r>
              <w:t>CPUC</w:t>
            </w:r>
          </w:p>
        </w:tc>
        <w:tc>
          <w:tcPr>
            <w:tcW w:w="1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A" w14:textId="0ED15342" w:rsidR="00D73920" w:rsidRDefault="001F09C8" w:rsidP="00A433D6">
            <w:pPr>
              <w:widowControl w:val="0"/>
              <w:spacing w:line="240" w:lineRule="auto"/>
            </w:pPr>
            <w:r>
              <w:t xml:space="preserve">10 </w:t>
            </w:r>
            <w:r w:rsidR="00D73920">
              <w:t>min</w:t>
            </w:r>
          </w:p>
        </w:tc>
      </w:tr>
      <w:tr w:rsidR="00D73920" w14:paraId="02312E26" w14:textId="77777777" w:rsidTr="69D03D34">
        <w:trPr>
          <w:gridAfter w:val="1"/>
          <w:wAfter w:w="6" w:type="dxa"/>
        </w:trPr>
        <w:tc>
          <w:tcPr>
            <w:tcW w:w="405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E1D25" w14:textId="330AA738" w:rsidR="00D73920" w:rsidRDefault="00D73920" w:rsidP="00A433D6">
            <w:pPr>
              <w:spacing w:line="240" w:lineRule="auto"/>
            </w:pPr>
            <w:r>
              <w:t>3</w:t>
            </w:r>
          </w:p>
        </w:tc>
        <w:tc>
          <w:tcPr>
            <w:tcW w:w="1115" w:type="dxa"/>
            <w:tcBorders>
              <w:bottom w:val="single" w:sz="4" w:space="0" w:color="auto"/>
            </w:tcBorders>
          </w:tcPr>
          <w:p w14:paraId="53B80307" w14:textId="56D4FFB3" w:rsidR="00D73920" w:rsidRDefault="00D73920" w:rsidP="00A433D6">
            <w:pPr>
              <w:spacing w:line="240" w:lineRule="auto"/>
            </w:pPr>
            <w:r>
              <w:t>9:</w:t>
            </w:r>
            <w:r w:rsidR="00787228">
              <w:t xml:space="preserve">30 </w:t>
            </w:r>
            <w:r w:rsidR="001A401A">
              <w:t>-</w:t>
            </w:r>
            <w:r w:rsidR="00FF5025">
              <w:t>10:</w:t>
            </w:r>
            <w:r w:rsidR="002025E9">
              <w:t>15</w:t>
            </w:r>
            <w:r w:rsidR="00787228">
              <w:t>am</w:t>
            </w:r>
          </w:p>
        </w:tc>
        <w:tc>
          <w:tcPr>
            <w:tcW w:w="4950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0E2BE" w14:textId="46CA2346" w:rsidR="00D73920" w:rsidRPr="006B06B0" w:rsidRDefault="00D73920" w:rsidP="00A433D6">
            <w:pPr>
              <w:spacing w:line="240" w:lineRule="auto"/>
            </w:pPr>
            <w:r>
              <w:t>Energization / New Load Overview and Use Case for Load ICA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765BF" w14:textId="3D4EED8D" w:rsidR="00D73920" w:rsidRDefault="00D73920" w:rsidP="00A433D6">
            <w:pPr>
              <w:spacing w:line="240" w:lineRule="auto"/>
            </w:pPr>
            <w:r>
              <w:t>PG&amp;E, SCE and SDG&amp;E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7183E" w14:textId="433B53B1" w:rsidR="00D73920" w:rsidDel="63E5335A" w:rsidRDefault="002025E9" w:rsidP="00A433D6">
            <w:pPr>
              <w:spacing w:line="240" w:lineRule="auto"/>
            </w:pPr>
            <w:r>
              <w:t>45</w:t>
            </w:r>
            <w:r w:rsidR="00D73920">
              <w:t xml:space="preserve"> min</w:t>
            </w:r>
          </w:p>
        </w:tc>
      </w:tr>
      <w:tr w:rsidR="00D73920" w14:paraId="18D8CBF6" w14:textId="77777777" w:rsidTr="69D03D34">
        <w:trPr>
          <w:gridAfter w:val="1"/>
          <w:wAfter w:w="6" w:type="dxa"/>
          <w:trHeight w:val="448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B1240" w14:textId="7BCA2F60" w:rsidR="00D73920" w:rsidRDefault="00D73920" w:rsidP="00A433D6">
            <w:pPr>
              <w:spacing w:line="240" w:lineRule="auto"/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3786AF" w14:textId="77777777" w:rsidR="00D73920" w:rsidRPr="006B06B0" w:rsidRDefault="00D73920" w:rsidP="00A433D6">
            <w:pPr>
              <w:spacing w:line="240" w:lineRule="auto"/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823B4" w14:textId="09E78ABE" w:rsidR="00B44B82" w:rsidRPr="00227638" w:rsidRDefault="00265306" w:rsidP="00227638">
            <w:pPr>
              <w:jc w:val="center"/>
            </w:pPr>
            <w:r>
              <w:rPr>
                <w:i/>
                <w:iCs/>
              </w:rPr>
              <w:t xml:space="preserve">10 </w:t>
            </w:r>
            <w:r w:rsidR="00601398">
              <w:rPr>
                <w:i/>
                <w:iCs/>
              </w:rPr>
              <w:t xml:space="preserve">Minute </w:t>
            </w:r>
            <w:r w:rsidR="00B44B82" w:rsidRPr="00F5673E">
              <w:rPr>
                <w:i/>
                <w:iCs/>
              </w:rPr>
              <w:t>Brea</w:t>
            </w:r>
            <w:r w:rsidR="00B44B82">
              <w:rPr>
                <w:i/>
                <w:iCs/>
              </w:rPr>
              <w:t>k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E6D02" w14:textId="6B58585C" w:rsidR="00D73920" w:rsidRDefault="00D73920" w:rsidP="00A433D6">
            <w:pPr>
              <w:spacing w:line="240" w:lineRule="auto"/>
            </w:pP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8BD8C" w14:textId="0456F0AD" w:rsidR="00D73920" w:rsidDel="63E5335A" w:rsidRDefault="00D73920" w:rsidP="00A433D6">
            <w:pPr>
              <w:spacing w:line="240" w:lineRule="auto"/>
            </w:pPr>
          </w:p>
        </w:tc>
      </w:tr>
      <w:tr w:rsidR="00D73920" w14:paraId="348C2F97" w14:textId="77777777" w:rsidTr="69D03D34">
        <w:trPr>
          <w:gridAfter w:val="1"/>
          <w:wAfter w:w="6" w:type="dxa"/>
        </w:trPr>
        <w:tc>
          <w:tcPr>
            <w:tcW w:w="405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AF95F" w14:textId="0B99D56E" w:rsidR="00D73920" w:rsidRDefault="00D73920" w:rsidP="00A433D6">
            <w:pPr>
              <w:spacing w:line="240" w:lineRule="auto"/>
            </w:pPr>
            <w:r>
              <w:t>4</w:t>
            </w:r>
          </w:p>
        </w:tc>
        <w:tc>
          <w:tcPr>
            <w:tcW w:w="1115" w:type="dxa"/>
            <w:tcBorders>
              <w:top w:val="single" w:sz="4" w:space="0" w:color="auto"/>
            </w:tcBorders>
          </w:tcPr>
          <w:p w14:paraId="6B645024" w14:textId="6CF33004" w:rsidR="00D73920" w:rsidRDefault="00D73920" w:rsidP="003B3EC1">
            <w:pPr>
              <w:spacing w:line="240" w:lineRule="auto"/>
              <w:ind w:right="-19"/>
            </w:pPr>
            <w:r>
              <w:t>10:</w:t>
            </w:r>
            <w:r w:rsidR="002025E9">
              <w:t>25</w:t>
            </w:r>
            <w:r w:rsidR="00265306">
              <w:t xml:space="preserve"> </w:t>
            </w:r>
            <w:r w:rsidR="00FF5025">
              <w:t>-</w:t>
            </w:r>
            <w:r w:rsidR="00456004">
              <w:t>11:55</w:t>
            </w:r>
            <w:r w:rsidR="00787228">
              <w:t xml:space="preserve"> </w:t>
            </w:r>
            <w:r w:rsidR="000B0133">
              <w:t>a</w:t>
            </w:r>
            <w:r w:rsidR="008460E0">
              <w:t>m</w:t>
            </w:r>
          </w:p>
        </w:tc>
        <w:tc>
          <w:tcPr>
            <w:tcW w:w="495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D83EF" w14:textId="38C1519A" w:rsidR="00D73920" w:rsidRPr="003A3229" w:rsidRDefault="00D73920" w:rsidP="00A433D6">
            <w:pPr>
              <w:spacing w:line="240" w:lineRule="auto"/>
              <w:rPr>
                <w:u w:val="single"/>
              </w:rPr>
            </w:pPr>
            <w:r>
              <w:t>Load ICA Refinements Annual Report and Plans to Accelerate the Refinement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B3A2B" w14:textId="2866183A" w:rsidR="00D73920" w:rsidRDefault="00D73920" w:rsidP="00A433D6">
            <w:pPr>
              <w:spacing w:line="240" w:lineRule="auto"/>
            </w:pPr>
            <w:r>
              <w:t>PG&amp;E, SCE and SDG&amp;E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3755D" w14:textId="242FE1C2" w:rsidR="00D73920" w:rsidDel="63E5335A" w:rsidRDefault="002160ED" w:rsidP="00A433D6">
            <w:pPr>
              <w:spacing w:line="240" w:lineRule="auto"/>
            </w:pPr>
            <w:r>
              <w:t>90</w:t>
            </w:r>
            <w:r w:rsidR="00B249CD">
              <w:t xml:space="preserve"> </w:t>
            </w:r>
            <w:r w:rsidR="00D73920">
              <w:t>min</w:t>
            </w:r>
          </w:p>
        </w:tc>
      </w:tr>
      <w:tr w:rsidR="00D73920" w14:paraId="435A2DF3" w14:textId="77777777" w:rsidTr="69D03D34">
        <w:trPr>
          <w:trHeight w:val="861"/>
        </w:trPr>
        <w:tc>
          <w:tcPr>
            <w:tcW w:w="9089" w:type="dxa"/>
            <w:gridSpan w:val="6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A7921" w14:textId="77777777" w:rsidR="00722BD7" w:rsidRPr="00227638" w:rsidRDefault="00722BD7" w:rsidP="00227638">
            <w:pPr>
              <w:tabs>
                <w:tab w:val="left" w:pos="5760"/>
              </w:tabs>
              <w:spacing w:before="240" w:line="240" w:lineRule="auto"/>
              <w:jc w:val="center"/>
              <w:rPr>
                <w:i/>
                <w:iCs/>
                <w:sz w:val="6"/>
                <w:szCs w:val="6"/>
              </w:rPr>
            </w:pPr>
          </w:p>
          <w:p w14:paraId="61F65CFD" w14:textId="0F20C783" w:rsidR="00B44B82" w:rsidRPr="00227638" w:rsidRDefault="00D73920" w:rsidP="00227638">
            <w:pPr>
              <w:tabs>
                <w:tab w:val="left" w:pos="5760"/>
              </w:tabs>
              <w:spacing w:line="240" w:lineRule="auto"/>
              <w:jc w:val="center"/>
            </w:pPr>
            <w:r>
              <w:rPr>
                <w:i/>
                <w:iCs/>
              </w:rPr>
              <w:t xml:space="preserve"> </w:t>
            </w:r>
            <w:r w:rsidRPr="00734C1B">
              <w:rPr>
                <w:i/>
                <w:iCs/>
              </w:rPr>
              <w:t>3</w:t>
            </w:r>
            <w:r w:rsidR="002E1AB0">
              <w:rPr>
                <w:i/>
                <w:iCs/>
              </w:rPr>
              <w:t>5</w:t>
            </w:r>
            <w:r w:rsidRPr="00734C1B">
              <w:rPr>
                <w:i/>
                <w:iCs/>
              </w:rPr>
              <w:t xml:space="preserve"> Minute Lunch Break</w:t>
            </w:r>
            <w:r>
              <w:rPr>
                <w:i/>
                <w:iCs/>
              </w:rPr>
              <w:t xml:space="preserve"> </w:t>
            </w:r>
          </w:p>
        </w:tc>
      </w:tr>
      <w:tr w:rsidR="00D73920" w14:paraId="58A8F7E9" w14:textId="77777777" w:rsidTr="69D03D34">
        <w:trPr>
          <w:gridAfter w:val="1"/>
          <w:wAfter w:w="6" w:type="dxa"/>
        </w:trPr>
        <w:tc>
          <w:tcPr>
            <w:tcW w:w="405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CF7FB" w14:textId="404B3E91" w:rsidR="00D73920" w:rsidRDefault="00D73920" w:rsidP="00D73920">
            <w:pPr>
              <w:spacing w:line="240" w:lineRule="auto"/>
            </w:pPr>
            <w:r>
              <w:t>5</w:t>
            </w:r>
          </w:p>
        </w:tc>
        <w:tc>
          <w:tcPr>
            <w:tcW w:w="1115" w:type="dxa"/>
            <w:tcBorders>
              <w:bottom w:val="single" w:sz="4" w:space="0" w:color="auto"/>
            </w:tcBorders>
          </w:tcPr>
          <w:p w14:paraId="3DA6E04F" w14:textId="09DE9CF8" w:rsidR="008460E0" w:rsidRDefault="00D73920" w:rsidP="00D73920">
            <w:pPr>
              <w:spacing w:line="240" w:lineRule="auto"/>
            </w:pPr>
            <w:r>
              <w:t>1</w:t>
            </w:r>
            <w:r w:rsidR="00A93D6C">
              <w:t>2</w:t>
            </w:r>
            <w:r>
              <w:t>:</w:t>
            </w:r>
            <w:r w:rsidR="00A93D6C">
              <w:t>3</w:t>
            </w:r>
            <w:r>
              <w:t>0</w:t>
            </w:r>
            <w:r w:rsidR="00A569DF">
              <w:t xml:space="preserve"> </w:t>
            </w:r>
            <w:r w:rsidR="008460E0">
              <w:t>–</w:t>
            </w:r>
          </w:p>
          <w:p w14:paraId="7AFD43D3" w14:textId="60A65056" w:rsidR="00D73920" w:rsidRDefault="00035668" w:rsidP="00D73920">
            <w:pPr>
              <w:spacing w:line="240" w:lineRule="auto"/>
            </w:pPr>
            <w:r>
              <w:t>2</w:t>
            </w:r>
            <w:r w:rsidR="008460E0">
              <w:t>:</w:t>
            </w:r>
            <w:r>
              <w:t>3</w:t>
            </w:r>
            <w:r w:rsidR="008460E0">
              <w:t>0 pm</w:t>
            </w:r>
          </w:p>
        </w:tc>
        <w:tc>
          <w:tcPr>
            <w:tcW w:w="4950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2C54" w14:textId="3595453D" w:rsidR="00CC3A53" w:rsidRDefault="00D73920" w:rsidP="00D73920">
            <w:pPr>
              <w:spacing w:line="240" w:lineRule="auto"/>
            </w:pPr>
            <w:r>
              <w:t xml:space="preserve">Stakeholder Panel Discussion – </w:t>
            </w:r>
          </w:p>
          <w:p w14:paraId="46623671" w14:textId="0A56DF29" w:rsidR="00D73920" w:rsidRPr="00ED1616" w:rsidRDefault="00D73920" w:rsidP="00D73920">
            <w:pPr>
              <w:spacing w:line="240" w:lineRule="auto"/>
            </w:pPr>
            <w:r>
              <w:t>offering perspective on EV charging station energization process</w:t>
            </w:r>
            <w:r w:rsidR="00A77412">
              <w:t>, building electrification</w:t>
            </w:r>
            <w:r>
              <w:t xml:space="preserve"> and the role of ICA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F7A39" w14:textId="6D720995" w:rsidR="00D73920" w:rsidRDefault="00D73920" w:rsidP="00D73920">
            <w:pPr>
              <w:spacing w:line="240" w:lineRule="auto"/>
            </w:pPr>
            <w:r>
              <w:t>Stakeholder Panel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A0F19" w14:textId="77777777" w:rsidR="00D73920" w:rsidRDefault="007A55BE" w:rsidP="00D73920">
            <w:pPr>
              <w:spacing w:line="240" w:lineRule="auto"/>
            </w:pPr>
            <w:r>
              <w:t>120</w:t>
            </w:r>
            <w:r w:rsidR="00D73920">
              <w:t xml:space="preserve"> min </w:t>
            </w:r>
          </w:p>
          <w:p w14:paraId="7290A922" w14:textId="543F5C4D" w:rsidR="00A569DF" w:rsidDel="63E5335A" w:rsidRDefault="00CB4268" w:rsidP="00D73920">
            <w:pPr>
              <w:spacing w:line="240" w:lineRule="auto"/>
            </w:pPr>
            <w:r>
              <w:t>w</w:t>
            </w:r>
            <w:r w:rsidR="00784900">
              <w:t xml:space="preserve">ith </w:t>
            </w:r>
            <w:r w:rsidR="00A569DF">
              <w:t>break</w:t>
            </w:r>
          </w:p>
        </w:tc>
      </w:tr>
      <w:tr w:rsidR="00D73920" w:rsidRPr="00ED1616" w14:paraId="0023224D" w14:textId="77777777" w:rsidTr="69D03D34">
        <w:trPr>
          <w:gridAfter w:val="1"/>
          <w:wAfter w:w="6" w:type="dxa"/>
          <w:trHeight w:val="619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5" w14:textId="33D8705D" w:rsidR="00D73920" w:rsidRPr="00ED1616" w:rsidRDefault="00D73920" w:rsidP="00D73920">
            <w:pPr>
              <w:widowControl w:val="0"/>
              <w:spacing w:line="240" w:lineRule="auto"/>
              <w:rPr>
                <w:i/>
                <w:iCs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668F09" w14:textId="77777777" w:rsidR="00D73920" w:rsidRDefault="00D73920" w:rsidP="00D73920">
            <w:pPr>
              <w:widowControl w:val="0"/>
              <w:spacing w:line="240" w:lineRule="auto"/>
              <w:rPr>
                <w:i/>
                <w:iCs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88711" w14:textId="1960ECBB" w:rsidR="00D73920" w:rsidRPr="00227638" w:rsidRDefault="00D73920" w:rsidP="00227638">
            <w:pPr>
              <w:widowControl w:val="0"/>
              <w:spacing w:line="240" w:lineRule="auto"/>
              <w:jc w:val="center"/>
              <w:rPr>
                <w:i/>
                <w:iCs/>
                <w:sz w:val="6"/>
                <w:szCs w:val="6"/>
              </w:rPr>
            </w:pPr>
          </w:p>
          <w:p w14:paraId="00000049" w14:textId="54BB6ED6" w:rsidR="00722BD7" w:rsidRPr="00227638" w:rsidRDefault="007E6FFF" w:rsidP="00227638">
            <w:pPr>
              <w:widowControl w:val="0"/>
              <w:spacing w:line="240" w:lineRule="auto"/>
              <w:jc w:val="center"/>
              <w:rPr>
                <w:i/>
                <w:iCs/>
                <w:sz w:val="6"/>
                <w:szCs w:val="6"/>
              </w:rPr>
            </w:pPr>
            <w:r>
              <w:rPr>
                <w:i/>
                <w:iCs/>
              </w:rPr>
              <w:t xml:space="preserve">10 </w:t>
            </w:r>
            <w:r w:rsidR="00601398">
              <w:rPr>
                <w:i/>
                <w:iCs/>
              </w:rPr>
              <w:t xml:space="preserve">Minute </w:t>
            </w:r>
            <w:r w:rsidR="00E50062">
              <w:rPr>
                <w:i/>
                <w:iCs/>
              </w:rPr>
              <w:t>Break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A" w14:textId="2E5E14E9" w:rsidR="00D73920" w:rsidRPr="00ED1616" w:rsidRDefault="00D73920" w:rsidP="007356D3">
            <w:pPr>
              <w:widowControl w:val="0"/>
              <w:spacing w:line="240" w:lineRule="auto"/>
              <w:jc w:val="center"/>
              <w:rPr>
                <w:i/>
                <w:iCs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B" w14:textId="79CB627C" w:rsidR="00D73920" w:rsidRPr="00ED1616" w:rsidRDefault="00D73920" w:rsidP="00D73920">
            <w:pPr>
              <w:widowControl w:val="0"/>
              <w:spacing w:line="240" w:lineRule="auto"/>
              <w:rPr>
                <w:i/>
                <w:iCs/>
              </w:rPr>
            </w:pPr>
          </w:p>
        </w:tc>
      </w:tr>
      <w:tr w:rsidR="00D73920" w14:paraId="5056FA98" w14:textId="77777777" w:rsidTr="69D03D34">
        <w:trPr>
          <w:gridAfter w:val="1"/>
          <w:wAfter w:w="6" w:type="dxa"/>
        </w:trPr>
        <w:tc>
          <w:tcPr>
            <w:tcW w:w="405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3DBD6" w14:textId="60FB1D36" w:rsidR="00D73920" w:rsidRDefault="00D73920" w:rsidP="00D73920">
            <w:pPr>
              <w:widowControl w:val="0"/>
              <w:spacing w:line="240" w:lineRule="auto"/>
            </w:pPr>
            <w:r>
              <w:t>6</w:t>
            </w:r>
          </w:p>
        </w:tc>
        <w:tc>
          <w:tcPr>
            <w:tcW w:w="1115" w:type="dxa"/>
            <w:tcBorders>
              <w:top w:val="single" w:sz="4" w:space="0" w:color="auto"/>
            </w:tcBorders>
          </w:tcPr>
          <w:p w14:paraId="57B7209E" w14:textId="4A4E7031" w:rsidR="00D73920" w:rsidRDefault="007E6FFF" w:rsidP="00D73920">
            <w:pPr>
              <w:widowControl w:val="0"/>
              <w:spacing w:line="240" w:lineRule="auto"/>
            </w:pPr>
            <w:r>
              <w:t>2</w:t>
            </w:r>
            <w:r w:rsidR="00905D1E">
              <w:t>:</w:t>
            </w:r>
            <w:r>
              <w:t xml:space="preserve">40 </w:t>
            </w:r>
            <w:r w:rsidR="00905D1E">
              <w:t xml:space="preserve">– </w:t>
            </w:r>
            <w:r w:rsidR="00754F40">
              <w:t>3:</w:t>
            </w:r>
            <w:r w:rsidR="009F356C">
              <w:t>2</w:t>
            </w:r>
            <w:r w:rsidR="00754F40">
              <w:t>5</w:t>
            </w:r>
            <w:r w:rsidR="00D73920">
              <w:t xml:space="preserve"> pm</w:t>
            </w:r>
          </w:p>
        </w:tc>
        <w:tc>
          <w:tcPr>
            <w:tcW w:w="495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56ADA" w14:textId="0B65B400" w:rsidR="00D73920" w:rsidRPr="003A3229" w:rsidRDefault="00D73920" w:rsidP="00D73920">
            <w:pPr>
              <w:widowControl w:val="0"/>
              <w:spacing w:line="240" w:lineRule="auto"/>
            </w:pPr>
            <w:r>
              <w:t xml:space="preserve">Comments / Q&amp;A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0D2F6" w14:textId="402DD682" w:rsidR="00D73920" w:rsidRDefault="00D73920" w:rsidP="00D73920">
            <w:pPr>
              <w:widowControl w:val="0"/>
              <w:spacing w:line="240" w:lineRule="auto"/>
            </w:pPr>
            <w:r>
              <w:t>All Attendees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9EFD2" w14:textId="2C33DD26" w:rsidR="00D73920" w:rsidRDefault="00D73920" w:rsidP="00D73920">
            <w:pPr>
              <w:widowControl w:val="0"/>
              <w:spacing w:line="240" w:lineRule="auto"/>
            </w:pPr>
            <w:r>
              <w:t>45 min</w:t>
            </w:r>
          </w:p>
        </w:tc>
      </w:tr>
      <w:tr w:rsidR="00D73920" w14:paraId="61869C5E" w14:textId="77777777" w:rsidTr="69D03D34">
        <w:trPr>
          <w:gridAfter w:val="1"/>
          <w:wAfter w:w="6" w:type="dxa"/>
        </w:trPr>
        <w:tc>
          <w:tcPr>
            <w:tcW w:w="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A5812" w14:textId="1B393147" w:rsidR="00D73920" w:rsidRDefault="00741523" w:rsidP="00D73920">
            <w:pPr>
              <w:widowControl w:val="0"/>
              <w:spacing w:line="240" w:lineRule="auto"/>
            </w:pPr>
            <w:r>
              <w:t>7</w:t>
            </w:r>
          </w:p>
        </w:tc>
        <w:tc>
          <w:tcPr>
            <w:tcW w:w="1115" w:type="dxa"/>
          </w:tcPr>
          <w:p w14:paraId="2C273252" w14:textId="35AE74AD" w:rsidR="00D73920" w:rsidRDefault="0086470C" w:rsidP="00D73920">
            <w:pPr>
              <w:widowControl w:val="0"/>
              <w:spacing w:line="240" w:lineRule="auto"/>
            </w:pPr>
            <w:r>
              <w:t>3</w:t>
            </w:r>
            <w:r w:rsidR="00754F40">
              <w:t>:</w:t>
            </w:r>
            <w:r w:rsidR="009F356C">
              <w:t>2</w:t>
            </w:r>
            <w:r w:rsidR="00754F40">
              <w:t>5</w:t>
            </w:r>
            <w:r w:rsidR="001A401A">
              <w:t xml:space="preserve"> </w:t>
            </w:r>
            <w:r w:rsidR="00754F40">
              <w:t>-3:</w:t>
            </w:r>
            <w:r w:rsidR="009F356C">
              <w:t>4</w:t>
            </w:r>
            <w:r w:rsidR="00754F40">
              <w:t>0</w:t>
            </w:r>
            <w:r>
              <w:t xml:space="preserve"> pm</w:t>
            </w:r>
          </w:p>
        </w:tc>
        <w:tc>
          <w:tcPr>
            <w:tcW w:w="4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16F1A" w14:textId="1B1B54C9" w:rsidR="00D73920" w:rsidRDefault="00D73920" w:rsidP="00D73920">
            <w:pPr>
              <w:widowControl w:val="0"/>
              <w:spacing w:line="240" w:lineRule="auto"/>
            </w:pPr>
            <w:r>
              <w:t xml:space="preserve">Closing </w:t>
            </w:r>
            <w:r w:rsidR="007E66FE">
              <w:t>r</w:t>
            </w:r>
            <w:r>
              <w:t>emarks and next steps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FF3A4" w14:textId="30DC3404" w:rsidR="00D73920" w:rsidRDefault="00D73920" w:rsidP="00D73920">
            <w:pPr>
              <w:widowControl w:val="0"/>
              <w:spacing w:line="240" w:lineRule="auto"/>
            </w:pPr>
            <w:r>
              <w:t>CPUC</w:t>
            </w:r>
          </w:p>
        </w:tc>
        <w:tc>
          <w:tcPr>
            <w:tcW w:w="11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2A117" w14:textId="5B31E73E" w:rsidR="00D73920" w:rsidRDefault="00D73920" w:rsidP="00D73920">
            <w:pPr>
              <w:widowControl w:val="0"/>
              <w:spacing w:line="240" w:lineRule="auto"/>
            </w:pPr>
            <w:r>
              <w:t>15 min</w:t>
            </w:r>
          </w:p>
        </w:tc>
      </w:tr>
    </w:tbl>
    <w:p w14:paraId="3C78DCBD" w14:textId="2567ADC8" w:rsidR="00E91695" w:rsidRPr="00E358CF" w:rsidRDefault="00E91695" w:rsidP="00202CF7">
      <w:pPr>
        <w:rPr>
          <w:color w:val="222222"/>
          <w:highlight w:val="white"/>
        </w:rPr>
      </w:pPr>
    </w:p>
    <w:sectPr w:rsidR="00E91695" w:rsidRPr="00E358CF">
      <w:head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69AE8" w14:textId="77777777" w:rsidR="00832050" w:rsidRDefault="00832050">
      <w:pPr>
        <w:spacing w:line="240" w:lineRule="auto"/>
      </w:pPr>
      <w:r>
        <w:separator/>
      </w:r>
    </w:p>
  </w:endnote>
  <w:endnote w:type="continuationSeparator" w:id="0">
    <w:p w14:paraId="1E9F6489" w14:textId="77777777" w:rsidR="00832050" w:rsidRDefault="00832050">
      <w:pPr>
        <w:spacing w:line="240" w:lineRule="auto"/>
      </w:pPr>
      <w:r>
        <w:continuationSeparator/>
      </w:r>
    </w:p>
  </w:endnote>
  <w:endnote w:type="continuationNotice" w:id="1">
    <w:p w14:paraId="3B459A24" w14:textId="77777777" w:rsidR="00832050" w:rsidRDefault="0083205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49751" w14:textId="77777777" w:rsidR="00832050" w:rsidRDefault="00832050">
      <w:pPr>
        <w:spacing w:line="240" w:lineRule="auto"/>
      </w:pPr>
      <w:r>
        <w:separator/>
      </w:r>
    </w:p>
  </w:footnote>
  <w:footnote w:type="continuationSeparator" w:id="0">
    <w:p w14:paraId="1CB0C72A" w14:textId="77777777" w:rsidR="00832050" w:rsidRDefault="00832050">
      <w:pPr>
        <w:spacing w:line="240" w:lineRule="auto"/>
      </w:pPr>
      <w:r>
        <w:continuationSeparator/>
      </w:r>
    </w:p>
  </w:footnote>
  <w:footnote w:type="continuationNotice" w:id="1">
    <w:p w14:paraId="480FA539" w14:textId="77777777" w:rsidR="00832050" w:rsidRDefault="0083205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B7" w14:textId="77777777" w:rsidR="00BA37B4" w:rsidRDefault="00BA37B4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4A59"/>
    <w:multiLevelType w:val="multilevel"/>
    <w:tmpl w:val="E182E73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2EA046A"/>
    <w:multiLevelType w:val="multilevel"/>
    <w:tmpl w:val="241001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7F5D85D"/>
    <w:multiLevelType w:val="hybridMultilevel"/>
    <w:tmpl w:val="3264A418"/>
    <w:lvl w:ilvl="0" w:tplc="BB60D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F21E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B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584F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824C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7A7E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861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FA6C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EA2C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76B36"/>
    <w:multiLevelType w:val="hybridMultilevel"/>
    <w:tmpl w:val="B0264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A28DB"/>
    <w:multiLevelType w:val="multilevel"/>
    <w:tmpl w:val="E182E73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CC04580"/>
    <w:multiLevelType w:val="multilevel"/>
    <w:tmpl w:val="E54C46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8D361F"/>
    <w:multiLevelType w:val="hybridMultilevel"/>
    <w:tmpl w:val="BEA2CD1C"/>
    <w:lvl w:ilvl="0" w:tplc="CC52066C">
      <w:start w:val="3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54EC5"/>
    <w:multiLevelType w:val="hybridMultilevel"/>
    <w:tmpl w:val="077EC07E"/>
    <w:lvl w:ilvl="0" w:tplc="5BD47188">
      <w:start w:val="30"/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494280A"/>
    <w:multiLevelType w:val="hybridMultilevel"/>
    <w:tmpl w:val="927E8E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11380"/>
    <w:multiLevelType w:val="multilevel"/>
    <w:tmpl w:val="89FAC7F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198D7E17"/>
    <w:multiLevelType w:val="hybridMultilevel"/>
    <w:tmpl w:val="3550C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A662C"/>
    <w:multiLevelType w:val="hybridMultilevel"/>
    <w:tmpl w:val="67D261DE"/>
    <w:lvl w:ilvl="0" w:tplc="C4487F56">
      <w:start w:val="30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C9E62B0"/>
    <w:multiLevelType w:val="hybridMultilevel"/>
    <w:tmpl w:val="FFFFFFFF"/>
    <w:lvl w:ilvl="0" w:tplc="EFFE6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14F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1CFE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F4B1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482D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4A87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10DB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A48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29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B204A"/>
    <w:multiLevelType w:val="multilevel"/>
    <w:tmpl w:val="EA0EA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461878"/>
    <w:multiLevelType w:val="hybridMultilevel"/>
    <w:tmpl w:val="4288ACFE"/>
    <w:lvl w:ilvl="0" w:tplc="185A87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9445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5A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D8B7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26C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2C13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DC0D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694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1468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A3AB98"/>
    <w:multiLevelType w:val="hybridMultilevel"/>
    <w:tmpl w:val="9FD0723C"/>
    <w:lvl w:ilvl="0" w:tplc="C0283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16A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BE1A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547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8AEF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E4D7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225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2AB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6688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C03324"/>
    <w:multiLevelType w:val="hybridMultilevel"/>
    <w:tmpl w:val="2A383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72688"/>
    <w:multiLevelType w:val="multilevel"/>
    <w:tmpl w:val="B464CD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D16748"/>
    <w:multiLevelType w:val="hybridMultilevel"/>
    <w:tmpl w:val="EACE88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655EAA"/>
    <w:multiLevelType w:val="hybridMultilevel"/>
    <w:tmpl w:val="F19CA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9F7896"/>
    <w:multiLevelType w:val="hybridMultilevel"/>
    <w:tmpl w:val="1F66D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232D0F"/>
    <w:multiLevelType w:val="multilevel"/>
    <w:tmpl w:val="82C2CE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32DD0A44"/>
    <w:multiLevelType w:val="multilevel"/>
    <w:tmpl w:val="E65028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3DB21DEA"/>
    <w:multiLevelType w:val="hybridMultilevel"/>
    <w:tmpl w:val="8526869C"/>
    <w:lvl w:ilvl="0" w:tplc="95045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A8E3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02B4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3856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B42C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B89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88C6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3E43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14D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7AAB07"/>
    <w:multiLevelType w:val="hybridMultilevel"/>
    <w:tmpl w:val="E4A8C268"/>
    <w:lvl w:ilvl="0" w:tplc="ABF8DEF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0321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0A34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0CB6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9E1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8481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C4A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F055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C7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640618"/>
    <w:multiLevelType w:val="hybridMultilevel"/>
    <w:tmpl w:val="F524EE2E"/>
    <w:lvl w:ilvl="0" w:tplc="1AD01D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CC13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0C82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FA2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086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E844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6E3A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5094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104F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D7767A"/>
    <w:multiLevelType w:val="hybridMultilevel"/>
    <w:tmpl w:val="199E3A88"/>
    <w:lvl w:ilvl="0" w:tplc="CCA8D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DCC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AC57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DEAA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CE44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D88A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657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52D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CAF3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DB28DF"/>
    <w:multiLevelType w:val="multilevel"/>
    <w:tmpl w:val="6F0221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38E581F"/>
    <w:multiLevelType w:val="multilevel"/>
    <w:tmpl w:val="BB52C6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457304C4"/>
    <w:multiLevelType w:val="hybridMultilevel"/>
    <w:tmpl w:val="E4764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894C1F"/>
    <w:multiLevelType w:val="multilevel"/>
    <w:tmpl w:val="FA2AA4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6A691A8"/>
    <w:multiLevelType w:val="hybridMultilevel"/>
    <w:tmpl w:val="EEC0EAF4"/>
    <w:lvl w:ilvl="0" w:tplc="279C011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C68442A">
      <w:start w:val="1"/>
      <w:numFmt w:val="lowerLetter"/>
      <w:lvlText w:val="%2."/>
      <w:lvlJc w:val="left"/>
      <w:pPr>
        <w:ind w:left="1440" w:hanging="360"/>
      </w:pPr>
    </w:lvl>
    <w:lvl w:ilvl="2" w:tplc="5524A96C">
      <w:start w:val="1"/>
      <w:numFmt w:val="lowerRoman"/>
      <w:lvlText w:val="%3."/>
      <w:lvlJc w:val="right"/>
      <w:pPr>
        <w:ind w:left="2160" w:hanging="360"/>
      </w:pPr>
    </w:lvl>
    <w:lvl w:ilvl="3" w:tplc="042C5FA6">
      <w:start w:val="1"/>
      <w:numFmt w:val="decimal"/>
      <w:lvlText w:val="%4."/>
      <w:lvlJc w:val="left"/>
      <w:pPr>
        <w:ind w:left="2880" w:hanging="360"/>
      </w:pPr>
    </w:lvl>
    <w:lvl w:ilvl="4" w:tplc="ED28CF16">
      <w:start w:val="1"/>
      <w:numFmt w:val="lowerLetter"/>
      <w:lvlText w:val="%5."/>
      <w:lvlJc w:val="left"/>
      <w:pPr>
        <w:ind w:left="3600" w:hanging="360"/>
      </w:pPr>
    </w:lvl>
    <w:lvl w:ilvl="5" w:tplc="1E400076">
      <w:start w:val="1"/>
      <w:numFmt w:val="lowerRoman"/>
      <w:lvlText w:val="%6."/>
      <w:lvlJc w:val="right"/>
      <w:pPr>
        <w:ind w:left="4320" w:hanging="180"/>
      </w:pPr>
    </w:lvl>
    <w:lvl w:ilvl="6" w:tplc="303E3B18">
      <w:start w:val="1"/>
      <w:numFmt w:val="decimal"/>
      <w:lvlText w:val="%7."/>
      <w:lvlJc w:val="left"/>
      <w:pPr>
        <w:ind w:left="5040" w:hanging="360"/>
      </w:pPr>
    </w:lvl>
    <w:lvl w:ilvl="7" w:tplc="7544168C">
      <w:start w:val="1"/>
      <w:numFmt w:val="lowerLetter"/>
      <w:lvlText w:val="%8."/>
      <w:lvlJc w:val="left"/>
      <w:pPr>
        <w:ind w:left="5760" w:hanging="360"/>
      </w:pPr>
    </w:lvl>
    <w:lvl w:ilvl="8" w:tplc="78224D0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AC59D5"/>
    <w:multiLevelType w:val="multilevel"/>
    <w:tmpl w:val="1B2CC0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48471593"/>
    <w:multiLevelType w:val="hybridMultilevel"/>
    <w:tmpl w:val="4D5E7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EA7F00"/>
    <w:multiLevelType w:val="multilevel"/>
    <w:tmpl w:val="E3EEE0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4A616606"/>
    <w:multiLevelType w:val="hybridMultilevel"/>
    <w:tmpl w:val="AF9ECE02"/>
    <w:lvl w:ilvl="0" w:tplc="CA0809BE">
      <w:start w:val="2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99049F6">
      <w:start w:val="1"/>
      <w:numFmt w:val="lowerLetter"/>
      <w:lvlText w:val="%2."/>
      <w:lvlJc w:val="left"/>
      <w:pPr>
        <w:ind w:left="1440" w:hanging="360"/>
      </w:pPr>
    </w:lvl>
    <w:lvl w:ilvl="2" w:tplc="CB74A292">
      <w:start w:val="1"/>
      <w:numFmt w:val="lowerRoman"/>
      <w:lvlText w:val="%3."/>
      <w:lvlJc w:val="right"/>
      <w:pPr>
        <w:ind w:left="2160" w:hanging="360"/>
      </w:pPr>
    </w:lvl>
    <w:lvl w:ilvl="3" w:tplc="569E7A5A">
      <w:start w:val="1"/>
      <w:numFmt w:val="decimal"/>
      <w:lvlText w:val="%4."/>
      <w:lvlJc w:val="left"/>
      <w:pPr>
        <w:ind w:left="2880" w:hanging="360"/>
      </w:pPr>
    </w:lvl>
    <w:lvl w:ilvl="4" w:tplc="37807AA4">
      <w:start w:val="1"/>
      <w:numFmt w:val="lowerLetter"/>
      <w:lvlText w:val="%5."/>
      <w:lvlJc w:val="left"/>
      <w:pPr>
        <w:ind w:left="3600" w:hanging="360"/>
      </w:pPr>
    </w:lvl>
    <w:lvl w:ilvl="5" w:tplc="6BD89B0E">
      <w:start w:val="1"/>
      <w:numFmt w:val="lowerRoman"/>
      <w:lvlText w:val="%6."/>
      <w:lvlJc w:val="right"/>
      <w:pPr>
        <w:ind w:left="4320" w:hanging="180"/>
      </w:pPr>
    </w:lvl>
    <w:lvl w:ilvl="6" w:tplc="DA882592">
      <w:start w:val="1"/>
      <w:numFmt w:val="decimal"/>
      <w:lvlText w:val="%7."/>
      <w:lvlJc w:val="left"/>
      <w:pPr>
        <w:ind w:left="5040" w:hanging="360"/>
      </w:pPr>
    </w:lvl>
    <w:lvl w:ilvl="7" w:tplc="97CAA3BC">
      <w:start w:val="1"/>
      <w:numFmt w:val="lowerLetter"/>
      <w:lvlText w:val="%8."/>
      <w:lvlJc w:val="left"/>
      <w:pPr>
        <w:ind w:left="5760" w:hanging="360"/>
      </w:pPr>
    </w:lvl>
    <w:lvl w:ilvl="8" w:tplc="CF964D3E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D59526"/>
    <w:multiLevelType w:val="hybridMultilevel"/>
    <w:tmpl w:val="36E4335A"/>
    <w:lvl w:ilvl="0" w:tplc="6922D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CAB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BA36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42AA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4A1A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C1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A58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5C0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4C2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663904"/>
    <w:multiLevelType w:val="hybridMultilevel"/>
    <w:tmpl w:val="3A427E0A"/>
    <w:lvl w:ilvl="0" w:tplc="A6627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6CB7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087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482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64A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B0C9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E446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8E91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86A8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60F56F4"/>
    <w:multiLevelType w:val="multilevel"/>
    <w:tmpl w:val="32F09A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5681584E"/>
    <w:multiLevelType w:val="multilevel"/>
    <w:tmpl w:val="E2402B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78C1BA3"/>
    <w:multiLevelType w:val="hybridMultilevel"/>
    <w:tmpl w:val="1D56B5AC"/>
    <w:lvl w:ilvl="0" w:tplc="04A0A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9C8F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E622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E05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FEAD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E600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EA9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62F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C0D1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80E5678"/>
    <w:multiLevelType w:val="multilevel"/>
    <w:tmpl w:val="12440E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5A5E0FAD"/>
    <w:multiLevelType w:val="multilevel"/>
    <w:tmpl w:val="0D2CB9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FDF3461"/>
    <w:multiLevelType w:val="multilevel"/>
    <w:tmpl w:val="4FD877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657A53FC"/>
    <w:multiLevelType w:val="hybridMultilevel"/>
    <w:tmpl w:val="CD3AB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E70638"/>
    <w:multiLevelType w:val="multilevel"/>
    <w:tmpl w:val="687E4B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6" w15:restartNumberingAfterBreak="0">
    <w:nsid w:val="720570C3"/>
    <w:multiLevelType w:val="multilevel"/>
    <w:tmpl w:val="54AE10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7DB63411"/>
    <w:multiLevelType w:val="hybridMultilevel"/>
    <w:tmpl w:val="E0CA2900"/>
    <w:lvl w:ilvl="0" w:tplc="682AAD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6CB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0F9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44ED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0BC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90F3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6005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8E2D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70A5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C36FF9"/>
    <w:multiLevelType w:val="multilevel"/>
    <w:tmpl w:val="FD5E9F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9" w15:restartNumberingAfterBreak="0">
    <w:nsid w:val="7FFB243C"/>
    <w:multiLevelType w:val="multilevel"/>
    <w:tmpl w:val="8BDE30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69650282">
    <w:abstractNumId w:val="2"/>
  </w:num>
  <w:num w:numId="2" w16cid:durableId="450711975">
    <w:abstractNumId w:val="37"/>
  </w:num>
  <w:num w:numId="3" w16cid:durableId="1591429804">
    <w:abstractNumId w:val="40"/>
  </w:num>
  <w:num w:numId="4" w16cid:durableId="1305038778">
    <w:abstractNumId w:val="15"/>
  </w:num>
  <w:num w:numId="5" w16cid:durableId="793905234">
    <w:abstractNumId w:val="31"/>
  </w:num>
  <w:num w:numId="6" w16cid:durableId="1851068339">
    <w:abstractNumId w:val="36"/>
  </w:num>
  <w:num w:numId="7" w16cid:durableId="1750881926">
    <w:abstractNumId w:val="35"/>
  </w:num>
  <w:num w:numId="8" w16cid:durableId="1458798087">
    <w:abstractNumId w:val="14"/>
  </w:num>
  <w:num w:numId="9" w16cid:durableId="214512051">
    <w:abstractNumId w:val="26"/>
  </w:num>
  <w:num w:numId="10" w16cid:durableId="2076967324">
    <w:abstractNumId w:val="24"/>
  </w:num>
  <w:num w:numId="11" w16cid:durableId="1068571751">
    <w:abstractNumId w:val="25"/>
  </w:num>
  <w:num w:numId="12" w16cid:durableId="1644775783">
    <w:abstractNumId w:val="23"/>
  </w:num>
  <w:num w:numId="13" w16cid:durableId="280259587">
    <w:abstractNumId w:val="48"/>
  </w:num>
  <w:num w:numId="14" w16cid:durableId="1663241654">
    <w:abstractNumId w:val="27"/>
  </w:num>
  <w:num w:numId="15" w16cid:durableId="2111192016">
    <w:abstractNumId w:val="49"/>
  </w:num>
  <w:num w:numId="16" w16cid:durableId="1963879827">
    <w:abstractNumId w:val="1"/>
  </w:num>
  <w:num w:numId="17" w16cid:durableId="1400323578">
    <w:abstractNumId w:val="38"/>
  </w:num>
  <w:num w:numId="18" w16cid:durableId="2035306714">
    <w:abstractNumId w:val="0"/>
  </w:num>
  <w:num w:numId="19" w16cid:durableId="1381439908">
    <w:abstractNumId w:val="22"/>
  </w:num>
  <w:num w:numId="20" w16cid:durableId="1855731362">
    <w:abstractNumId w:val="32"/>
  </w:num>
  <w:num w:numId="21" w16cid:durableId="964387393">
    <w:abstractNumId w:val="34"/>
  </w:num>
  <w:num w:numId="22" w16cid:durableId="495343342">
    <w:abstractNumId w:val="41"/>
  </w:num>
  <w:num w:numId="23" w16cid:durableId="33045722">
    <w:abstractNumId w:val="46"/>
  </w:num>
  <w:num w:numId="24" w16cid:durableId="1818916775">
    <w:abstractNumId w:val="17"/>
  </w:num>
  <w:num w:numId="25" w16cid:durableId="1146165344">
    <w:abstractNumId w:val="45"/>
  </w:num>
  <w:num w:numId="26" w16cid:durableId="1955598776">
    <w:abstractNumId w:val="43"/>
  </w:num>
  <w:num w:numId="27" w16cid:durableId="878469163">
    <w:abstractNumId w:val="30"/>
  </w:num>
  <w:num w:numId="28" w16cid:durableId="1603100772">
    <w:abstractNumId w:val="28"/>
  </w:num>
  <w:num w:numId="29" w16cid:durableId="421797393">
    <w:abstractNumId w:val="4"/>
  </w:num>
  <w:num w:numId="30" w16cid:durableId="240792273">
    <w:abstractNumId w:val="18"/>
  </w:num>
  <w:num w:numId="31" w16cid:durableId="424375674">
    <w:abstractNumId w:val="8"/>
  </w:num>
  <w:num w:numId="32" w16cid:durableId="2027245729">
    <w:abstractNumId w:val="3"/>
  </w:num>
  <w:num w:numId="33" w16cid:durableId="1190336127">
    <w:abstractNumId w:val="33"/>
  </w:num>
  <w:num w:numId="34" w16cid:durableId="2085257013">
    <w:abstractNumId w:val="6"/>
  </w:num>
  <w:num w:numId="35" w16cid:durableId="1994873667">
    <w:abstractNumId w:val="11"/>
  </w:num>
  <w:num w:numId="36" w16cid:durableId="1724669145">
    <w:abstractNumId w:val="7"/>
  </w:num>
  <w:num w:numId="37" w16cid:durableId="2017417579">
    <w:abstractNumId w:val="10"/>
  </w:num>
  <w:num w:numId="38" w16cid:durableId="1091773940">
    <w:abstractNumId w:val="19"/>
  </w:num>
  <w:num w:numId="39" w16cid:durableId="636032152">
    <w:abstractNumId w:val="29"/>
  </w:num>
  <w:num w:numId="40" w16cid:durableId="425151751">
    <w:abstractNumId w:val="47"/>
  </w:num>
  <w:num w:numId="41" w16cid:durableId="368916583">
    <w:abstractNumId w:val="16"/>
  </w:num>
  <w:num w:numId="42" w16cid:durableId="676810961">
    <w:abstractNumId w:val="9"/>
  </w:num>
  <w:num w:numId="43" w16cid:durableId="417793727">
    <w:abstractNumId w:val="5"/>
  </w:num>
  <w:num w:numId="44" w16cid:durableId="163009506">
    <w:abstractNumId w:val="21"/>
  </w:num>
  <w:num w:numId="45" w16cid:durableId="1603108861">
    <w:abstractNumId w:val="42"/>
  </w:num>
  <w:num w:numId="46" w16cid:durableId="1746564375">
    <w:abstractNumId w:val="39"/>
  </w:num>
  <w:num w:numId="47" w16cid:durableId="14220965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826359877">
    <w:abstractNumId w:val="44"/>
  </w:num>
  <w:num w:numId="49" w16cid:durableId="1315334447">
    <w:abstractNumId w:val="20"/>
  </w:num>
  <w:num w:numId="50" w16cid:durableId="19330824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tzQzMTU1NjEzM7dU0lEKTi0uzszPAykwrAUAkDqPqSwAAAA="/>
  </w:docVars>
  <w:rsids>
    <w:rsidRoot w:val="27F4F69B"/>
    <w:rsid w:val="00001705"/>
    <w:rsid w:val="000032F2"/>
    <w:rsid w:val="00025D14"/>
    <w:rsid w:val="00033898"/>
    <w:rsid w:val="00035668"/>
    <w:rsid w:val="00061A20"/>
    <w:rsid w:val="0007493B"/>
    <w:rsid w:val="0008023F"/>
    <w:rsid w:val="000A4F6D"/>
    <w:rsid w:val="000A778F"/>
    <w:rsid w:val="000B0133"/>
    <w:rsid w:val="000B1E17"/>
    <w:rsid w:val="000B5DDA"/>
    <w:rsid w:val="000B705D"/>
    <w:rsid w:val="000C6DAE"/>
    <w:rsid w:val="000D1877"/>
    <w:rsid w:val="000D2070"/>
    <w:rsid w:val="000E4D6C"/>
    <w:rsid w:val="000E7C6E"/>
    <w:rsid w:val="00102AE5"/>
    <w:rsid w:val="001106C7"/>
    <w:rsid w:val="001107D5"/>
    <w:rsid w:val="0013133C"/>
    <w:rsid w:val="00140326"/>
    <w:rsid w:val="00144845"/>
    <w:rsid w:val="00160AE3"/>
    <w:rsid w:val="00165DC2"/>
    <w:rsid w:val="001672B6"/>
    <w:rsid w:val="00170D5F"/>
    <w:rsid w:val="001726D5"/>
    <w:rsid w:val="00176BE0"/>
    <w:rsid w:val="00176EDB"/>
    <w:rsid w:val="001810BE"/>
    <w:rsid w:val="001818C5"/>
    <w:rsid w:val="00182F24"/>
    <w:rsid w:val="001852D6"/>
    <w:rsid w:val="00194FA7"/>
    <w:rsid w:val="00196F34"/>
    <w:rsid w:val="00197D13"/>
    <w:rsid w:val="001A0627"/>
    <w:rsid w:val="001A401A"/>
    <w:rsid w:val="001B0CAD"/>
    <w:rsid w:val="001C7E14"/>
    <w:rsid w:val="001E2B9A"/>
    <w:rsid w:val="001E66DC"/>
    <w:rsid w:val="001F09C8"/>
    <w:rsid w:val="001F1A76"/>
    <w:rsid w:val="002025E9"/>
    <w:rsid w:val="00202CF7"/>
    <w:rsid w:val="002119BD"/>
    <w:rsid w:val="00211C11"/>
    <w:rsid w:val="002160ED"/>
    <w:rsid w:val="00221290"/>
    <w:rsid w:val="002226DC"/>
    <w:rsid w:val="00227638"/>
    <w:rsid w:val="00227BAD"/>
    <w:rsid w:val="002336EA"/>
    <w:rsid w:val="00245779"/>
    <w:rsid w:val="00265306"/>
    <w:rsid w:val="00274EF1"/>
    <w:rsid w:val="00275204"/>
    <w:rsid w:val="00275B9B"/>
    <w:rsid w:val="00282A8E"/>
    <w:rsid w:val="002A457F"/>
    <w:rsid w:val="002B520F"/>
    <w:rsid w:val="002C07E3"/>
    <w:rsid w:val="002D7B69"/>
    <w:rsid w:val="002E1AB0"/>
    <w:rsid w:val="002E4C8B"/>
    <w:rsid w:val="002E6553"/>
    <w:rsid w:val="002F7C82"/>
    <w:rsid w:val="00307DAC"/>
    <w:rsid w:val="00314FFA"/>
    <w:rsid w:val="003163EA"/>
    <w:rsid w:val="003164AF"/>
    <w:rsid w:val="00320EAD"/>
    <w:rsid w:val="0032248A"/>
    <w:rsid w:val="003258FC"/>
    <w:rsid w:val="003344A5"/>
    <w:rsid w:val="00342A9F"/>
    <w:rsid w:val="00344B7F"/>
    <w:rsid w:val="00363E8F"/>
    <w:rsid w:val="003666A0"/>
    <w:rsid w:val="0037477B"/>
    <w:rsid w:val="00383831"/>
    <w:rsid w:val="00383DDA"/>
    <w:rsid w:val="003A2920"/>
    <w:rsid w:val="003A3229"/>
    <w:rsid w:val="003A3722"/>
    <w:rsid w:val="003A39A5"/>
    <w:rsid w:val="003A4BF6"/>
    <w:rsid w:val="003B3EC1"/>
    <w:rsid w:val="003B79ED"/>
    <w:rsid w:val="003C4273"/>
    <w:rsid w:val="003C5A82"/>
    <w:rsid w:val="003D2B5B"/>
    <w:rsid w:val="003F3BB1"/>
    <w:rsid w:val="00405DB5"/>
    <w:rsid w:val="00410E13"/>
    <w:rsid w:val="0042099A"/>
    <w:rsid w:val="00427051"/>
    <w:rsid w:val="00432FB1"/>
    <w:rsid w:val="00456004"/>
    <w:rsid w:val="004637F0"/>
    <w:rsid w:val="0046512A"/>
    <w:rsid w:val="0046611D"/>
    <w:rsid w:val="00470298"/>
    <w:rsid w:val="00484184"/>
    <w:rsid w:val="0049253E"/>
    <w:rsid w:val="00494B13"/>
    <w:rsid w:val="004A4E22"/>
    <w:rsid w:val="004A5AA1"/>
    <w:rsid w:val="004A659D"/>
    <w:rsid w:val="004B252A"/>
    <w:rsid w:val="004B3668"/>
    <w:rsid w:val="004B4085"/>
    <w:rsid w:val="004C7642"/>
    <w:rsid w:val="004D3059"/>
    <w:rsid w:val="004D47FF"/>
    <w:rsid w:val="004D5DE3"/>
    <w:rsid w:val="004F3ED5"/>
    <w:rsid w:val="004F47E6"/>
    <w:rsid w:val="00503758"/>
    <w:rsid w:val="00511C1B"/>
    <w:rsid w:val="00512B99"/>
    <w:rsid w:val="00525532"/>
    <w:rsid w:val="00530BD4"/>
    <w:rsid w:val="00541040"/>
    <w:rsid w:val="005420D2"/>
    <w:rsid w:val="00552071"/>
    <w:rsid w:val="00561ACD"/>
    <w:rsid w:val="00567CFB"/>
    <w:rsid w:val="00571A2E"/>
    <w:rsid w:val="005756B9"/>
    <w:rsid w:val="00592D77"/>
    <w:rsid w:val="005959BE"/>
    <w:rsid w:val="005A31B2"/>
    <w:rsid w:val="005A5460"/>
    <w:rsid w:val="005A6F51"/>
    <w:rsid w:val="005B25AB"/>
    <w:rsid w:val="005B2A2B"/>
    <w:rsid w:val="005C1CDD"/>
    <w:rsid w:val="005C4C58"/>
    <w:rsid w:val="005D7392"/>
    <w:rsid w:val="005F3163"/>
    <w:rsid w:val="005F773A"/>
    <w:rsid w:val="00601398"/>
    <w:rsid w:val="00602B2C"/>
    <w:rsid w:val="006146A4"/>
    <w:rsid w:val="0061539D"/>
    <w:rsid w:val="00616A53"/>
    <w:rsid w:val="006178F1"/>
    <w:rsid w:val="00621ADF"/>
    <w:rsid w:val="006271DC"/>
    <w:rsid w:val="00646891"/>
    <w:rsid w:val="00651D39"/>
    <w:rsid w:val="00655CD3"/>
    <w:rsid w:val="0066069B"/>
    <w:rsid w:val="00664E8E"/>
    <w:rsid w:val="00670AA0"/>
    <w:rsid w:val="00674D39"/>
    <w:rsid w:val="00675586"/>
    <w:rsid w:val="006835A4"/>
    <w:rsid w:val="00690C79"/>
    <w:rsid w:val="006B06B0"/>
    <w:rsid w:val="006B57D5"/>
    <w:rsid w:val="006C0566"/>
    <w:rsid w:val="006C35BE"/>
    <w:rsid w:val="006D325E"/>
    <w:rsid w:val="006E64F5"/>
    <w:rsid w:val="006F4F2A"/>
    <w:rsid w:val="006F74BF"/>
    <w:rsid w:val="007067C1"/>
    <w:rsid w:val="00721621"/>
    <w:rsid w:val="0072213D"/>
    <w:rsid w:val="00722BD7"/>
    <w:rsid w:val="0072446F"/>
    <w:rsid w:val="00734C1B"/>
    <w:rsid w:val="007356D3"/>
    <w:rsid w:val="007412E0"/>
    <w:rsid w:val="00741523"/>
    <w:rsid w:val="007473E4"/>
    <w:rsid w:val="00754F40"/>
    <w:rsid w:val="0075767D"/>
    <w:rsid w:val="0076165C"/>
    <w:rsid w:val="0077172F"/>
    <w:rsid w:val="00784900"/>
    <w:rsid w:val="00787228"/>
    <w:rsid w:val="007913EF"/>
    <w:rsid w:val="00796BB5"/>
    <w:rsid w:val="0079740F"/>
    <w:rsid w:val="007A0D95"/>
    <w:rsid w:val="007A3117"/>
    <w:rsid w:val="007A55BE"/>
    <w:rsid w:val="007C1188"/>
    <w:rsid w:val="007C180F"/>
    <w:rsid w:val="007D6D10"/>
    <w:rsid w:val="007D71AC"/>
    <w:rsid w:val="007E2D42"/>
    <w:rsid w:val="007E66FE"/>
    <w:rsid w:val="007E6FFF"/>
    <w:rsid w:val="0080246E"/>
    <w:rsid w:val="008039FC"/>
    <w:rsid w:val="00806A88"/>
    <w:rsid w:val="00832050"/>
    <w:rsid w:val="00833B77"/>
    <w:rsid w:val="00835702"/>
    <w:rsid w:val="00841D3C"/>
    <w:rsid w:val="00841E2A"/>
    <w:rsid w:val="00842840"/>
    <w:rsid w:val="00843106"/>
    <w:rsid w:val="00843E31"/>
    <w:rsid w:val="008460E0"/>
    <w:rsid w:val="0084726F"/>
    <w:rsid w:val="00857732"/>
    <w:rsid w:val="0086470C"/>
    <w:rsid w:val="00872745"/>
    <w:rsid w:val="00873CC4"/>
    <w:rsid w:val="008778FD"/>
    <w:rsid w:val="00881294"/>
    <w:rsid w:val="0088772A"/>
    <w:rsid w:val="00891A38"/>
    <w:rsid w:val="00894E39"/>
    <w:rsid w:val="008A6758"/>
    <w:rsid w:val="008B1CB7"/>
    <w:rsid w:val="008C14D2"/>
    <w:rsid w:val="008D0B73"/>
    <w:rsid w:val="008D0EF0"/>
    <w:rsid w:val="008D8393"/>
    <w:rsid w:val="008E34D5"/>
    <w:rsid w:val="008F319E"/>
    <w:rsid w:val="00905D1E"/>
    <w:rsid w:val="00935613"/>
    <w:rsid w:val="0094168F"/>
    <w:rsid w:val="009470A1"/>
    <w:rsid w:val="00950E43"/>
    <w:rsid w:val="00952D30"/>
    <w:rsid w:val="00956528"/>
    <w:rsid w:val="00962DFE"/>
    <w:rsid w:val="00966C4F"/>
    <w:rsid w:val="009736C5"/>
    <w:rsid w:val="0098066B"/>
    <w:rsid w:val="009A7B51"/>
    <w:rsid w:val="009B508F"/>
    <w:rsid w:val="009B5ACC"/>
    <w:rsid w:val="009B6232"/>
    <w:rsid w:val="009B7276"/>
    <w:rsid w:val="009C42C6"/>
    <w:rsid w:val="009D54D7"/>
    <w:rsid w:val="009E2F73"/>
    <w:rsid w:val="009E6907"/>
    <w:rsid w:val="009E69B7"/>
    <w:rsid w:val="009E6DD4"/>
    <w:rsid w:val="009F2083"/>
    <w:rsid w:val="009F26CC"/>
    <w:rsid w:val="009F356C"/>
    <w:rsid w:val="009F74C6"/>
    <w:rsid w:val="00A108F2"/>
    <w:rsid w:val="00A22A06"/>
    <w:rsid w:val="00A24FC0"/>
    <w:rsid w:val="00A25646"/>
    <w:rsid w:val="00A25F4E"/>
    <w:rsid w:val="00A279C6"/>
    <w:rsid w:val="00A33AAE"/>
    <w:rsid w:val="00A34E54"/>
    <w:rsid w:val="00A42486"/>
    <w:rsid w:val="00A4316B"/>
    <w:rsid w:val="00A433D6"/>
    <w:rsid w:val="00A45A8B"/>
    <w:rsid w:val="00A47FEA"/>
    <w:rsid w:val="00A569DF"/>
    <w:rsid w:val="00A64075"/>
    <w:rsid w:val="00A76AD2"/>
    <w:rsid w:val="00A77412"/>
    <w:rsid w:val="00A86323"/>
    <w:rsid w:val="00A93D6C"/>
    <w:rsid w:val="00AB21F8"/>
    <w:rsid w:val="00AB40DF"/>
    <w:rsid w:val="00AE139B"/>
    <w:rsid w:val="00AEF91C"/>
    <w:rsid w:val="00AF4A42"/>
    <w:rsid w:val="00B10740"/>
    <w:rsid w:val="00B20C4D"/>
    <w:rsid w:val="00B21D0E"/>
    <w:rsid w:val="00B249B3"/>
    <w:rsid w:val="00B249CD"/>
    <w:rsid w:val="00B2506C"/>
    <w:rsid w:val="00B25ABB"/>
    <w:rsid w:val="00B402EE"/>
    <w:rsid w:val="00B44B82"/>
    <w:rsid w:val="00B57F58"/>
    <w:rsid w:val="00B82578"/>
    <w:rsid w:val="00B91C70"/>
    <w:rsid w:val="00B96256"/>
    <w:rsid w:val="00BA31C5"/>
    <w:rsid w:val="00BA37B4"/>
    <w:rsid w:val="00BB1725"/>
    <w:rsid w:val="00BD3535"/>
    <w:rsid w:val="00BE01AF"/>
    <w:rsid w:val="00BE089D"/>
    <w:rsid w:val="00BE68E8"/>
    <w:rsid w:val="00BF209E"/>
    <w:rsid w:val="00C01BA4"/>
    <w:rsid w:val="00C06C51"/>
    <w:rsid w:val="00C26C12"/>
    <w:rsid w:val="00C43AD1"/>
    <w:rsid w:val="00C55692"/>
    <w:rsid w:val="00C62018"/>
    <w:rsid w:val="00C65636"/>
    <w:rsid w:val="00C70071"/>
    <w:rsid w:val="00C726E6"/>
    <w:rsid w:val="00C81D5A"/>
    <w:rsid w:val="00C82890"/>
    <w:rsid w:val="00CA1090"/>
    <w:rsid w:val="00CA36A2"/>
    <w:rsid w:val="00CB4268"/>
    <w:rsid w:val="00CB4F2B"/>
    <w:rsid w:val="00CC0A80"/>
    <w:rsid w:val="00CC3A53"/>
    <w:rsid w:val="00CD293B"/>
    <w:rsid w:val="00CD377D"/>
    <w:rsid w:val="00CD3EC7"/>
    <w:rsid w:val="00CDA6B1"/>
    <w:rsid w:val="00CE3665"/>
    <w:rsid w:val="00CF513C"/>
    <w:rsid w:val="00D01447"/>
    <w:rsid w:val="00D06AF3"/>
    <w:rsid w:val="00D06F90"/>
    <w:rsid w:val="00D07659"/>
    <w:rsid w:val="00D363FD"/>
    <w:rsid w:val="00D40C0D"/>
    <w:rsid w:val="00D57807"/>
    <w:rsid w:val="00D73920"/>
    <w:rsid w:val="00D7623E"/>
    <w:rsid w:val="00D92921"/>
    <w:rsid w:val="00D94568"/>
    <w:rsid w:val="00DB7415"/>
    <w:rsid w:val="00DD314F"/>
    <w:rsid w:val="00DD3BCA"/>
    <w:rsid w:val="00DD7542"/>
    <w:rsid w:val="00DD7B61"/>
    <w:rsid w:val="00DE11F8"/>
    <w:rsid w:val="00DF1C41"/>
    <w:rsid w:val="00DF2FEC"/>
    <w:rsid w:val="00DF5F09"/>
    <w:rsid w:val="00E01846"/>
    <w:rsid w:val="00E04270"/>
    <w:rsid w:val="00E11464"/>
    <w:rsid w:val="00E11F9A"/>
    <w:rsid w:val="00E16D58"/>
    <w:rsid w:val="00E17B12"/>
    <w:rsid w:val="00E25129"/>
    <w:rsid w:val="00E3340F"/>
    <w:rsid w:val="00E358CF"/>
    <w:rsid w:val="00E47FFC"/>
    <w:rsid w:val="00E50062"/>
    <w:rsid w:val="00E506FB"/>
    <w:rsid w:val="00E63373"/>
    <w:rsid w:val="00E666F7"/>
    <w:rsid w:val="00E733B8"/>
    <w:rsid w:val="00E81DF9"/>
    <w:rsid w:val="00E86B4E"/>
    <w:rsid w:val="00E91695"/>
    <w:rsid w:val="00E9411C"/>
    <w:rsid w:val="00EA0DCE"/>
    <w:rsid w:val="00EA6B28"/>
    <w:rsid w:val="00EB7994"/>
    <w:rsid w:val="00EC2F15"/>
    <w:rsid w:val="00ED1616"/>
    <w:rsid w:val="00EE056B"/>
    <w:rsid w:val="00EE3B6F"/>
    <w:rsid w:val="00EE6C0F"/>
    <w:rsid w:val="00EF1912"/>
    <w:rsid w:val="00EF3064"/>
    <w:rsid w:val="00F02146"/>
    <w:rsid w:val="00F11261"/>
    <w:rsid w:val="00F21972"/>
    <w:rsid w:val="00F264B2"/>
    <w:rsid w:val="00F406B8"/>
    <w:rsid w:val="00F409BA"/>
    <w:rsid w:val="00F51E3A"/>
    <w:rsid w:val="00F55609"/>
    <w:rsid w:val="00F5673E"/>
    <w:rsid w:val="00F628A7"/>
    <w:rsid w:val="00F67C79"/>
    <w:rsid w:val="00F719AF"/>
    <w:rsid w:val="00F80FBF"/>
    <w:rsid w:val="00F8739E"/>
    <w:rsid w:val="00F879A6"/>
    <w:rsid w:val="00F9022C"/>
    <w:rsid w:val="00F92045"/>
    <w:rsid w:val="00F9431E"/>
    <w:rsid w:val="00F94D05"/>
    <w:rsid w:val="00F96140"/>
    <w:rsid w:val="00FA09CC"/>
    <w:rsid w:val="00FA1DA0"/>
    <w:rsid w:val="00FA7A56"/>
    <w:rsid w:val="00FB1178"/>
    <w:rsid w:val="00FB1EB7"/>
    <w:rsid w:val="00FC4561"/>
    <w:rsid w:val="00FC5CA0"/>
    <w:rsid w:val="00FC661C"/>
    <w:rsid w:val="00FE6E3E"/>
    <w:rsid w:val="00FF13E6"/>
    <w:rsid w:val="00FF5025"/>
    <w:rsid w:val="00FF7D07"/>
    <w:rsid w:val="0169F686"/>
    <w:rsid w:val="021E30A2"/>
    <w:rsid w:val="0240E594"/>
    <w:rsid w:val="029A5E3B"/>
    <w:rsid w:val="03D1E970"/>
    <w:rsid w:val="0557A3E2"/>
    <w:rsid w:val="055957A0"/>
    <w:rsid w:val="05D134B4"/>
    <w:rsid w:val="062D5AF7"/>
    <w:rsid w:val="069A933D"/>
    <w:rsid w:val="06A3C7B4"/>
    <w:rsid w:val="06EB8A40"/>
    <w:rsid w:val="073C47B7"/>
    <w:rsid w:val="07641FA9"/>
    <w:rsid w:val="07981089"/>
    <w:rsid w:val="07C79791"/>
    <w:rsid w:val="07CFFBFC"/>
    <w:rsid w:val="09033075"/>
    <w:rsid w:val="0976C776"/>
    <w:rsid w:val="09B22D2B"/>
    <w:rsid w:val="09DB1CA9"/>
    <w:rsid w:val="09F91759"/>
    <w:rsid w:val="0A10392B"/>
    <w:rsid w:val="0B42D941"/>
    <w:rsid w:val="0BA22767"/>
    <w:rsid w:val="0BA67C73"/>
    <w:rsid w:val="0C39BBDB"/>
    <w:rsid w:val="0C4ACC66"/>
    <w:rsid w:val="0C564ABB"/>
    <w:rsid w:val="0C609AAB"/>
    <w:rsid w:val="0C999276"/>
    <w:rsid w:val="0D0C913D"/>
    <w:rsid w:val="0D12BD6B"/>
    <w:rsid w:val="0DD58C3C"/>
    <w:rsid w:val="0E3378B7"/>
    <w:rsid w:val="0E8F709F"/>
    <w:rsid w:val="0F055F60"/>
    <w:rsid w:val="0F858136"/>
    <w:rsid w:val="100FF7EE"/>
    <w:rsid w:val="102B4100"/>
    <w:rsid w:val="104A5E2D"/>
    <w:rsid w:val="107EC657"/>
    <w:rsid w:val="10B95E41"/>
    <w:rsid w:val="11651996"/>
    <w:rsid w:val="116F8B7B"/>
    <w:rsid w:val="11FEC4E2"/>
    <w:rsid w:val="12264F61"/>
    <w:rsid w:val="12BD21F8"/>
    <w:rsid w:val="1336B762"/>
    <w:rsid w:val="13C21FC2"/>
    <w:rsid w:val="13CA0D48"/>
    <w:rsid w:val="141CF704"/>
    <w:rsid w:val="1427DF68"/>
    <w:rsid w:val="1499A64A"/>
    <w:rsid w:val="149CBA58"/>
    <w:rsid w:val="14D287C3"/>
    <w:rsid w:val="14DD0989"/>
    <w:rsid w:val="166E5824"/>
    <w:rsid w:val="168405A3"/>
    <w:rsid w:val="16B5412C"/>
    <w:rsid w:val="16B90DA8"/>
    <w:rsid w:val="16FBD75C"/>
    <w:rsid w:val="174045FC"/>
    <w:rsid w:val="1754AC68"/>
    <w:rsid w:val="176A40FD"/>
    <w:rsid w:val="17AFEB64"/>
    <w:rsid w:val="17B656E1"/>
    <w:rsid w:val="18E8E043"/>
    <w:rsid w:val="198BEA24"/>
    <w:rsid w:val="1A394ECC"/>
    <w:rsid w:val="1ABE2E4A"/>
    <w:rsid w:val="1B04982B"/>
    <w:rsid w:val="1B13E962"/>
    <w:rsid w:val="1BD51F2D"/>
    <w:rsid w:val="1BFA6C92"/>
    <w:rsid w:val="1C10F9A6"/>
    <w:rsid w:val="1C9965E2"/>
    <w:rsid w:val="1CB0E32E"/>
    <w:rsid w:val="1CE3B675"/>
    <w:rsid w:val="1CF7C2C7"/>
    <w:rsid w:val="1D29480D"/>
    <w:rsid w:val="1E5CE29A"/>
    <w:rsid w:val="1EC41F8D"/>
    <w:rsid w:val="1EE4860E"/>
    <w:rsid w:val="1F31B00A"/>
    <w:rsid w:val="1F741A81"/>
    <w:rsid w:val="1F990454"/>
    <w:rsid w:val="201D20D0"/>
    <w:rsid w:val="20686F7D"/>
    <w:rsid w:val="2191EE21"/>
    <w:rsid w:val="21AA1CA1"/>
    <w:rsid w:val="21E522B1"/>
    <w:rsid w:val="21FBC04F"/>
    <w:rsid w:val="221CEB4C"/>
    <w:rsid w:val="222B3854"/>
    <w:rsid w:val="224460B1"/>
    <w:rsid w:val="22679CA2"/>
    <w:rsid w:val="226A5895"/>
    <w:rsid w:val="2366FCC1"/>
    <w:rsid w:val="23A0103F"/>
    <w:rsid w:val="24C35D04"/>
    <w:rsid w:val="24D71F64"/>
    <w:rsid w:val="25E56E74"/>
    <w:rsid w:val="26404C61"/>
    <w:rsid w:val="26455DAF"/>
    <w:rsid w:val="267C239C"/>
    <w:rsid w:val="26C6099B"/>
    <w:rsid w:val="2720991F"/>
    <w:rsid w:val="27BBFE8A"/>
    <w:rsid w:val="27D95D22"/>
    <w:rsid w:val="27F4F69B"/>
    <w:rsid w:val="2816C259"/>
    <w:rsid w:val="289761EB"/>
    <w:rsid w:val="2A364A39"/>
    <w:rsid w:val="2A83A54A"/>
    <w:rsid w:val="2AE1B2D2"/>
    <w:rsid w:val="2AE6C773"/>
    <w:rsid w:val="2B7A005A"/>
    <w:rsid w:val="2B8BA209"/>
    <w:rsid w:val="2DAD973A"/>
    <w:rsid w:val="2DBAC9EB"/>
    <w:rsid w:val="2DCC4F62"/>
    <w:rsid w:val="2DFA4B0A"/>
    <w:rsid w:val="2E62C7AC"/>
    <w:rsid w:val="2E710A60"/>
    <w:rsid w:val="2E889FA9"/>
    <w:rsid w:val="2E94EF48"/>
    <w:rsid w:val="2EF29E2D"/>
    <w:rsid w:val="302A8DC6"/>
    <w:rsid w:val="30381C35"/>
    <w:rsid w:val="306962CE"/>
    <w:rsid w:val="307123F6"/>
    <w:rsid w:val="30A58BBD"/>
    <w:rsid w:val="321386B0"/>
    <w:rsid w:val="323D9EB6"/>
    <w:rsid w:val="3290BA61"/>
    <w:rsid w:val="3371835F"/>
    <w:rsid w:val="33A96FE6"/>
    <w:rsid w:val="34AB53BF"/>
    <w:rsid w:val="3522ADAB"/>
    <w:rsid w:val="35DDDA7D"/>
    <w:rsid w:val="376F0D0B"/>
    <w:rsid w:val="382A05BD"/>
    <w:rsid w:val="38357F18"/>
    <w:rsid w:val="38DDE01A"/>
    <w:rsid w:val="392210C9"/>
    <w:rsid w:val="3A154A49"/>
    <w:rsid w:val="3A37FD60"/>
    <w:rsid w:val="3A420186"/>
    <w:rsid w:val="3A6713B3"/>
    <w:rsid w:val="3B56E1B7"/>
    <w:rsid w:val="3B94B834"/>
    <w:rsid w:val="3C57867C"/>
    <w:rsid w:val="3C818C7A"/>
    <w:rsid w:val="3CAC5F03"/>
    <w:rsid w:val="3CF9698E"/>
    <w:rsid w:val="3D3FFFBE"/>
    <w:rsid w:val="3D5EAF55"/>
    <w:rsid w:val="3D9143DC"/>
    <w:rsid w:val="3EB52B91"/>
    <w:rsid w:val="3ECD769E"/>
    <w:rsid w:val="3F395D06"/>
    <w:rsid w:val="3F9B640D"/>
    <w:rsid w:val="40935781"/>
    <w:rsid w:val="4130F8C3"/>
    <w:rsid w:val="419C8CBB"/>
    <w:rsid w:val="42A1CE40"/>
    <w:rsid w:val="435889B3"/>
    <w:rsid w:val="4379680B"/>
    <w:rsid w:val="437C19D7"/>
    <w:rsid w:val="43B1CA6D"/>
    <w:rsid w:val="4491BB83"/>
    <w:rsid w:val="44A67371"/>
    <w:rsid w:val="44B02F1D"/>
    <w:rsid w:val="44BCC91D"/>
    <w:rsid w:val="44C49A0B"/>
    <w:rsid w:val="44E49BA0"/>
    <w:rsid w:val="44FDFB58"/>
    <w:rsid w:val="452D043E"/>
    <w:rsid w:val="455BE261"/>
    <w:rsid w:val="45BC6E9C"/>
    <w:rsid w:val="4673272B"/>
    <w:rsid w:val="46C595C1"/>
    <w:rsid w:val="4705A8B9"/>
    <w:rsid w:val="47A97783"/>
    <w:rsid w:val="481AE03C"/>
    <w:rsid w:val="48AE80F7"/>
    <w:rsid w:val="48EDF9C9"/>
    <w:rsid w:val="497303DC"/>
    <w:rsid w:val="49B017E2"/>
    <w:rsid w:val="49CE39A3"/>
    <w:rsid w:val="4B59FD22"/>
    <w:rsid w:val="4B6EA44C"/>
    <w:rsid w:val="4B841706"/>
    <w:rsid w:val="4BDF4517"/>
    <w:rsid w:val="4BF1FF8C"/>
    <w:rsid w:val="4BF79F0E"/>
    <w:rsid w:val="4D5D6A55"/>
    <w:rsid w:val="4DFB9EF8"/>
    <w:rsid w:val="4E38DD7A"/>
    <w:rsid w:val="4EAF4450"/>
    <w:rsid w:val="4EDDB810"/>
    <w:rsid w:val="4EFD3D9A"/>
    <w:rsid w:val="4F689018"/>
    <w:rsid w:val="4FC3ADC1"/>
    <w:rsid w:val="50445419"/>
    <w:rsid w:val="506C7C91"/>
    <w:rsid w:val="5109F01F"/>
    <w:rsid w:val="510E63DC"/>
    <w:rsid w:val="51210587"/>
    <w:rsid w:val="51E60FAE"/>
    <w:rsid w:val="52DFE463"/>
    <w:rsid w:val="53BE67A3"/>
    <w:rsid w:val="546AE07C"/>
    <w:rsid w:val="55691A87"/>
    <w:rsid w:val="55899D20"/>
    <w:rsid w:val="55D7D19C"/>
    <w:rsid w:val="55FE4A8F"/>
    <w:rsid w:val="565821A5"/>
    <w:rsid w:val="5686E266"/>
    <w:rsid w:val="568732FA"/>
    <w:rsid w:val="56F375B2"/>
    <w:rsid w:val="582ECD37"/>
    <w:rsid w:val="58303236"/>
    <w:rsid w:val="58B0345E"/>
    <w:rsid w:val="58C13DE2"/>
    <w:rsid w:val="59443C8A"/>
    <w:rsid w:val="595836C4"/>
    <w:rsid w:val="59F71D99"/>
    <w:rsid w:val="5AB88997"/>
    <w:rsid w:val="5AC12312"/>
    <w:rsid w:val="5AEC20FC"/>
    <w:rsid w:val="5B00E8A0"/>
    <w:rsid w:val="5B8C7B0F"/>
    <w:rsid w:val="5BC4DD6F"/>
    <w:rsid w:val="5C78B3AE"/>
    <w:rsid w:val="5C7CE515"/>
    <w:rsid w:val="5C89C544"/>
    <w:rsid w:val="5CE19026"/>
    <w:rsid w:val="5D1A4A05"/>
    <w:rsid w:val="5D6F6611"/>
    <w:rsid w:val="5DB3356D"/>
    <w:rsid w:val="5DD1A8AA"/>
    <w:rsid w:val="5F484833"/>
    <w:rsid w:val="5F8BFABA"/>
    <w:rsid w:val="5FC1B10E"/>
    <w:rsid w:val="609215C5"/>
    <w:rsid w:val="60F2F9C4"/>
    <w:rsid w:val="60F7CDC4"/>
    <w:rsid w:val="6109496C"/>
    <w:rsid w:val="616AFFE8"/>
    <w:rsid w:val="6187DCF5"/>
    <w:rsid w:val="61EE8DA8"/>
    <w:rsid w:val="62074198"/>
    <w:rsid w:val="6310189C"/>
    <w:rsid w:val="6328902F"/>
    <w:rsid w:val="6398DCC0"/>
    <w:rsid w:val="63E5335A"/>
    <w:rsid w:val="64B822C6"/>
    <w:rsid w:val="661C7248"/>
    <w:rsid w:val="664898A1"/>
    <w:rsid w:val="66A19786"/>
    <w:rsid w:val="67F0C339"/>
    <w:rsid w:val="68188E4E"/>
    <w:rsid w:val="6850115F"/>
    <w:rsid w:val="688A381A"/>
    <w:rsid w:val="69328BA0"/>
    <w:rsid w:val="694D6FE4"/>
    <w:rsid w:val="697E84EE"/>
    <w:rsid w:val="6986A1E1"/>
    <w:rsid w:val="6994DE40"/>
    <w:rsid w:val="69B45EAF"/>
    <w:rsid w:val="69D03D34"/>
    <w:rsid w:val="6A26087B"/>
    <w:rsid w:val="6A2F0FFF"/>
    <w:rsid w:val="6A35EDA7"/>
    <w:rsid w:val="6AB02BB2"/>
    <w:rsid w:val="6AB9F084"/>
    <w:rsid w:val="6ACE5C01"/>
    <w:rsid w:val="6B4223BA"/>
    <w:rsid w:val="6B4678C6"/>
    <w:rsid w:val="6BCAE060"/>
    <w:rsid w:val="6D7B4DED"/>
    <w:rsid w:val="6E2430C2"/>
    <w:rsid w:val="6E896693"/>
    <w:rsid w:val="6EBD850A"/>
    <w:rsid w:val="6EF2A959"/>
    <w:rsid w:val="6F028122"/>
    <w:rsid w:val="6F028CE3"/>
    <w:rsid w:val="700D4068"/>
    <w:rsid w:val="7059556B"/>
    <w:rsid w:val="705E376B"/>
    <w:rsid w:val="70884B2B"/>
    <w:rsid w:val="71361DF7"/>
    <w:rsid w:val="723A21E4"/>
    <w:rsid w:val="73216C20"/>
    <w:rsid w:val="7395D82D"/>
    <w:rsid w:val="73BE9298"/>
    <w:rsid w:val="7422A631"/>
    <w:rsid w:val="744C36E7"/>
    <w:rsid w:val="746185AF"/>
    <w:rsid w:val="74BB36DD"/>
    <w:rsid w:val="74BD3C81"/>
    <w:rsid w:val="74F6D63F"/>
    <w:rsid w:val="7531A88E"/>
    <w:rsid w:val="75785747"/>
    <w:rsid w:val="766BE78B"/>
    <w:rsid w:val="76ABD7F6"/>
    <w:rsid w:val="78AFF809"/>
    <w:rsid w:val="79072623"/>
    <w:rsid w:val="797FCE0F"/>
    <w:rsid w:val="79C0CC2F"/>
    <w:rsid w:val="7A4E20E5"/>
    <w:rsid w:val="7A564979"/>
    <w:rsid w:val="7B0901A0"/>
    <w:rsid w:val="7C0CC824"/>
    <w:rsid w:val="7C43B602"/>
    <w:rsid w:val="7C778FB6"/>
    <w:rsid w:val="7D9E7AE0"/>
    <w:rsid w:val="7DF383C1"/>
    <w:rsid w:val="7E40A262"/>
    <w:rsid w:val="7E6281FE"/>
    <w:rsid w:val="7EEB6C62"/>
    <w:rsid w:val="7EFF7C8F"/>
    <w:rsid w:val="7F00730E"/>
    <w:rsid w:val="7FBFC849"/>
    <w:rsid w:val="7FCEF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7C983"/>
  <w15:docId w15:val="{DBCA0580-338B-4AD6-9770-ECE8601AD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76165C"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D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DA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6BB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6B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6BB5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CA109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A1090"/>
  </w:style>
  <w:style w:type="paragraph" w:styleId="Footer">
    <w:name w:val="footer"/>
    <w:basedOn w:val="Normal"/>
    <w:link w:val="FooterChar"/>
    <w:uiPriority w:val="99"/>
    <w:semiHidden/>
    <w:unhideWhenUsed/>
    <w:rsid w:val="00CA109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A1090"/>
  </w:style>
  <w:style w:type="paragraph" w:customStyle="1" w:styleId="paragraph">
    <w:name w:val="paragraph"/>
    <w:basedOn w:val="Normal"/>
    <w:rsid w:val="00DD7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DD7542"/>
  </w:style>
  <w:style w:type="character" w:customStyle="1" w:styleId="eop">
    <w:name w:val="eop"/>
    <w:basedOn w:val="DefaultParagraphFont"/>
    <w:rsid w:val="00DD7542"/>
  </w:style>
  <w:style w:type="character" w:styleId="Hyperlink">
    <w:name w:val="Hyperlink"/>
    <w:basedOn w:val="DefaultParagraphFont"/>
    <w:uiPriority w:val="99"/>
    <w:unhideWhenUsed/>
    <w:rsid w:val="00511C1B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E4D6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-8022434593236085644msolistparagraph">
    <w:name w:val="m_-8022434593236085644msolistparagraph"/>
    <w:basedOn w:val="Normal"/>
    <w:rsid w:val="00A47FEA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9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1E41D886DE9148956A09E2A3A9B42A" ma:contentTypeVersion="12" ma:contentTypeDescription="Create a new document." ma:contentTypeScope="" ma:versionID="7329679943beb64631c058c0989140d8">
  <xsd:schema xmlns:xsd="http://www.w3.org/2001/XMLSchema" xmlns:xs="http://www.w3.org/2001/XMLSchema" xmlns:p="http://schemas.microsoft.com/office/2006/metadata/properties" xmlns:ns2="0498a0be-db2a-4749-93ec-e3fb091cf533" xmlns:ns3="e584c501-4907-45a6-a5fc-3e0757d7aab9" targetNamespace="http://schemas.microsoft.com/office/2006/metadata/properties" ma:root="true" ma:fieldsID="f88c144b3946abb3522cf79eb8d415c6" ns2:_="" ns3:_="">
    <xsd:import namespace="0498a0be-db2a-4749-93ec-e3fb091cf533"/>
    <xsd:import namespace="e584c501-4907-45a6-a5fc-3e0757d7aa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8a0be-db2a-4749-93ec-e3fb091cf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58c64cc-ee56-435d-b6d0-239f1a5e0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4c501-4907-45a6-a5fc-3e0757d7aa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d0d156c-4b98-47b0-8f3d-5787bb686b96}" ma:internalName="TaxCatchAll" ma:showField="CatchAllData" ma:web="e584c501-4907-45a6-a5fc-3e0757d7aa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98a0be-db2a-4749-93ec-e3fb091cf533">
      <Terms xmlns="http://schemas.microsoft.com/office/infopath/2007/PartnerControls"/>
    </lcf76f155ced4ddcb4097134ff3c332f>
    <TaxCatchAll xmlns="e584c501-4907-45a6-a5fc-3e0757d7aab9" xsi:nil="true"/>
    <SharedWithUsers xmlns="e584c501-4907-45a6-a5fc-3e0757d7aab9">
      <UserInfo>
        <DisplayName>Houck, Darcie L.</DisplayName>
        <AccountId>31</AccountId>
        <AccountType/>
      </UserInfo>
      <UserInfo>
        <DisplayName>Sung, Karin</DisplayName>
        <AccountId>1493</AccountId>
        <AccountType/>
      </UserInfo>
      <UserInfo>
        <DisplayName>Mozafari, Maryam</DisplayName>
        <AccountId>124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00E540A-0E5D-1943-AADB-7671B18A2F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F62435-BDFC-4DBB-96F5-322A8F97A8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98a0be-db2a-4749-93ec-e3fb091cf533"/>
    <ds:schemaRef ds:uri="e584c501-4907-45a6-a5fc-3e0757d7aa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B729C5-DA40-41E7-BC75-D6834AA494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46836B-5255-42B9-8F95-3FAB7FD399E3}">
  <ds:schemaRefs>
    <ds:schemaRef ds:uri="http://schemas.microsoft.com/office/2006/metadata/properties"/>
    <ds:schemaRef ds:uri="http://schemas.microsoft.com/office/infopath/2007/PartnerControls"/>
    <ds:schemaRef ds:uri="0498a0be-db2a-4749-93ec-e3fb091cf533"/>
    <ds:schemaRef ds:uri="e584c501-4907-45a6-a5fc-3e0757d7aa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50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Halbrook</dc:creator>
  <cp:keywords/>
  <cp:lastModifiedBy>Chawla, Taaru</cp:lastModifiedBy>
  <cp:revision>9</cp:revision>
  <dcterms:created xsi:type="dcterms:W3CDTF">2023-02-28T17:53:00Z</dcterms:created>
  <dcterms:modified xsi:type="dcterms:W3CDTF">2023-03-03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1E41D886DE9148956A09E2A3A9B42A</vt:lpwstr>
  </property>
  <property fmtid="{D5CDD505-2E9C-101B-9397-08002B2CF9AE}" pid="3" name="GrammarlyDocumentId">
    <vt:lpwstr>ae2096a38bfca7532a13bd6503af8867021d79b288a3a0bb42f4f164c0dac9cc</vt:lpwstr>
  </property>
  <property fmtid="{D5CDD505-2E9C-101B-9397-08002B2CF9AE}" pid="4" name="MediaServiceImageTags">
    <vt:lpwstr/>
  </property>
</Properties>
</file>